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39DDF" w14:textId="645C5B1B" w:rsidR="00251F5B" w:rsidRDefault="002B18AB" w:rsidP="00CF0788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6782685"/>
      <w:bookmarkStart w:id="1" w:name="_Hlk106782711"/>
      <w:r w:rsidRPr="0082207F">
        <w:rPr>
          <w:rFonts w:ascii="Times New Roman" w:hAnsi="Times New Roman" w:cs="Times New Roman"/>
          <w:b/>
          <w:bCs/>
          <w:sz w:val="24"/>
          <w:szCs w:val="24"/>
        </w:rPr>
        <w:t>Screening of apical membrane antigen-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AMA1)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, dense granule protein-7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GRA7)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>and rhopt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tein-16 (ROP16)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antigens for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82207F">
        <w:rPr>
          <w:rFonts w:ascii="Times New Roman" w:hAnsi="Times New Roman" w:cs="Times New Roman"/>
          <w:b/>
          <w:bCs/>
          <w:sz w:val="24"/>
          <w:szCs w:val="24"/>
        </w:rPr>
        <w:t xml:space="preserve">potential vaccine candidate against </w:t>
      </w:r>
      <w:r w:rsidRPr="0082207F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xoplasma gondii</w:t>
      </w:r>
      <w:r w:rsidRPr="0082207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for</w:t>
      </w:r>
      <w:r w:rsidRPr="0082207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chickens</w:t>
      </w:r>
      <w:bookmarkStart w:id="2" w:name="_GoBack"/>
      <w:bookmarkEnd w:id="0"/>
      <w:bookmarkEnd w:id="2"/>
    </w:p>
    <w:p w14:paraId="2F6EAEDB" w14:textId="0D761380" w:rsidR="00CF0788" w:rsidRPr="00271B36" w:rsidRDefault="00CF0788" w:rsidP="00CF0788">
      <w:pPr>
        <w:spacing w:after="0" w:line="48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</w:pPr>
      <w:bookmarkStart w:id="3" w:name="_Hlk107653689"/>
      <w:r w:rsidRPr="00271B36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Thabile Madlala</w:t>
      </w:r>
      <w:r w:rsidRPr="00271B36">
        <w:rPr>
          <w:rFonts w:ascii="Times New Roman" w:eastAsia="Times New Roman" w:hAnsi="Times New Roman" w:cs="Times New Roman"/>
          <w:sz w:val="24"/>
          <w:szCs w:val="24"/>
          <w:vertAlign w:val="superscript"/>
          <w:lang w:val="en-ZA" w:eastAsia="en-ZA"/>
        </w:rPr>
        <w:t>1</w:t>
      </w:r>
      <w:r w:rsidRPr="00271B36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, 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Victoria T. Adeleke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2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, Moses Okpeku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1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 xml:space="preserve">,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Selaelo I. Tshilwane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3</w:t>
      </w:r>
      <w:r w:rsidR="0034692A" w:rsidRPr="00FD18C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 xml:space="preserve">, </w:t>
      </w:r>
      <w:r w:rsidR="0034692A" w:rsidRPr="00FD18CE">
        <w:rPr>
          <w:rFonts w:ascii="Times New Roman" w:hAnsi="Times New Roman" w:cs="Times New Roman"/>
          <w:sz w:val="24"/>
          <w:szCs w:val="24"/>
        </w:rPr>
        <w:t>Adebayo A. Adeniyi</w:t>
      </w:r>
      <w:r w:rsidR="0034692A" w:rsidRPr="00FD18CE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34692A" w:rsidRPr="00FD18C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 xml:space="preserve"> 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ZA" w:eastAsia="en-ZA"/>
        </w:rPr>
        <w:t>and Matthew A. Adeleke</w:t>
      </w:r>
      <w:r w:rsidRPr="00271B36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perscript"/>
          <w:lang w:val="en-ZA" w:eastAsia="en-ZA"/>
        </w:rPr>
        <w:t>1*</w:t>
      </w:r>
      <w:bookmarkEnd w:id="3"/>
    </w:p>
    <w:bookmarkEnd w:id="1"/>
    <w:p w14:paraId="6ACF07F5" w14:textId="383C0878" w:rsidR="007E2631" w:rsidRPr="004F0C27" w:rsidRDefault="00200D48">
      <w:pPr>
        <w:rPr>
          <w:rFonts w:ascii="Times New Roman" w:hAnsi="Times New Roman" w:cs="Times New Roman"/>
          <w:b/>
          <w:bCs/>
        </w:rPr>
      </w:pPr>
      <w:r w:rsidRPr="004F0C27">
        <w:rPr>
          <w:rFonts w:ascii="Times New Roman" w:hAnsi="Times New Roman" w:cs="Times New Roman"/>
          <w:b/>
          <w:bCs/>
        </w:rPr>
        <w:t xml:space="preserve">Table </w:t>
      </w:r>
      <w:r w:rsidR="007E2631" w:rsidRPr="004F0C27">
        <w:rPr>
          <w:rFonts w:ascii="Times New Roman" w:hAnsi="Times New Roman" w:cs="Times New Roman"/>
          <w:b/>
          <w:bCs/>
        </w:rPr>
        <w:t>S</w:t>
      </w:r>
      <w:r w:rsidR="009533C5">
        <w:rPr>
          <w:rFonts w:ascii="Times New Roman" w:hAnsi="Times New Roman" w:cs="Times New Roman"/>
          <w:b/>
          <w:bCs/>
        </w:rPr>
        <w:t>1</w:t>
      </w:r>
      <w:r w:rsidR="007E2631" w:rsidRPr="004F0C27">
        <w:rPr>
          <w:rFonts w:ascii="Times New Roman" w:hAnsi="Times New Roman" w:cs="Times New Roman"/>
          <w:b/>
          <w:bCs/>
        </w:rPr>
        <w:t>a</w:t>
      </w:r>
      <w:r w:rsidRPr="004F0C27">
        <w:rPr>
          <w:rFonts w:ascii="Times New Roman" w:hAnsi="Times New Roman" w:cs="Times New Roman"/>
          <w:b/>
          <w:bCs/>
        </w:rPr>
        <w:t>: Conserved genomic sequences of AMA1 with antigenic threshold &gt; 0.4</w:t>
      </w:r>
    </w:p>
    <w:p w14:paraId="3F77E1D8" w14:textId="42A22FFE" w:rsidR="006A69F6" w:rsidRPr="004F0C27" w:rsidRDefault="007E2631">
      <w:pPr>
        <w:rPr>
          <w:rFonts w:ascii="Times New Roman" w:hAnsi="Times New Roman" w:cs="Times New Roman"/>
        </w:rPr>
      </w:pPr>
      <w:r w:rsidRPr="004F0C27">
        <w:rPr>
          <w:rFonts w:ascii="Times New Roman" w:hAnsi="Times New Roman" w:cs="Times New Roman"/>
        </w:rPr>
        <w:t>(“-”</w:t>
      </w:r>
      <w:r w:rsidR="000D689F">
        <w:rPr>
          <w:rFonts w:ascii="Times New Roman" w:hAnsi="Times New Roman" w:cs="Times New Roman"/>
        </w:rPr>
        <w:t xml:space="preserve"> </w:t>
      </w:r>
      <w:r w:rsidR="000D689F" w:rsidRPr="004F0C27">
        <w:rPr>
          <w:rFonts w:ascii="Times New Roman" w:hAnsi="Times New Roman" w:cs="Times New Roman"/>
        </w:rPr>
        <w:t>symbols</w:t>
      </w:r>
      <w:r w:rsidRPr="004F0C27">
        <w:rPr>
          <w:rFonts w:ascii="Times New Roman" w:hAnsi="Times New Roman" w:cs="Times New Roman"/>
        </w:rPr>
        <w:t xml:space="preserve"> indicate sequences not subjected to Transmembrane testing)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5807"/>
        <w:gridCol w:w="992"/>
        <w:gridCol w:w="993"/>
        <w:gridCol w:w="1224"/>
      </w:tblGrid>
      <w:tr w:rsidR="00200D48" w:rsidRPr="004F0C27" w14:paraId="11EC8ECF" w14:textId="77777777" w:rsidTr="00165610">
        <w:trPr>
          <w:trHeight w:val="758"/>
        </w:trPr>
        <w:tc>
          <w:tcPr>
            <w:tcW w:w="5807" w:type="dxa"/>
          </w:tcPr>
          <w:p w14:paraId="316CE676" w14:textId="028ECC91" w:rsidR="00200D48" w:rsidRPr="004F0C27" w:rsidRDefault="00200D48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Conserved genomic sequences</w:t>
            </w:r>
          </w:p>
        </w:tc>
        <w:tc>
          <w:tcPr>
            <w:tcW w:w="992" w:type="dxa"/>
          </w:tcPr>
          <w:p w14:paraId="39D21283" w14:textId="61DBF888" w:rsidR="00200D48" w:rsidRPr="004F0C27" w:rsidRDefault="00200D48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Protein ID</w:t>
            </w:r>
          </w:p>
        </w:tc>
        <w:tc>
          <w:tcPr>
            <w:tcW w:w="993" w:type="dxa"/>
          </w:tcPr>
          <w:p w14:paraId="4B1CF6AB" w14:textId="030C1D84" w:rsidR="00200D48" w:rsidRPr="004F0C27" w:rsidRDefault="00200D48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Antigenic Values</w:t>
            </w:r>
          </w:p>
        </w:tc>
        <w:tc>
          <w:tcPr>
            <w:tcW w:w="1224" w:type="dxa"/>
          </w:tcPr>
          <w:p w14:paraId="312FD81C" w14:textId="451B631A" w:rsidR="00200D48" w:rsidRPr="004F0C27" w:rsidRDefault="00200D48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Transmembrane Helix Status</w:t>
            </w:r>
          </w:p>
        </w:tc>
      </w:tr>
      <w:tr w:rsidR="0061428C" w:rsidRPr="004F0C27" w14:paraId="2407EA5A" w14:textId="77777777" w:rsidTr="00165610">
        <w:trPr>
          <w:trHeight w:val="379"/>
        </w:trPr>
        <w:tc>
          <w:tcPr>
            <w:tcW w:w="5807" w:type="dxa"/>
          </w:tcPr>
          <w:p w14:paraId="687E70BE" w14:textId="252B0077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TNKEECWKRVFANPLVASDAPTT</w:t>
            </w:r>
          </w:p>
        </w:tc>
        <w:tc>
          <w:tcPr>
            <w:tcW w:w="992" w:type="dxa"/>
          </w:tcPr>
          <w:p w14:paraId="55B812BF" w14:textId="1CE27208" w:rsidR="0061428C" w:rsidRPr="004F0C27" w:rsidRDefault="00270B9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732.1</w:t>
            </w:r>
          </w:p>
        </w:tc>
        <w:tc>
          <w:tcPr>
            <w:tcW w:w="993" w:type="dxa"/>
          </w:tcPr>
          <w:p w14:paraId="11B40E8B" w14:textId="7D9C5DD0" w:rsidR="0061428C" w:rsidRPr="004F0C27" w:rsidRDefault="004F5BB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3641</w:t>
            </w:r>
          </w:p>
        </w:tc>
        <w:tc>
          <w:tcPr>
            <w:tcW w:w="1224" w:type="dxa"/>
          </w:tcPr>
          <w:p w14:paraId="439EA637" w14:textId="6C91AA95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5491F3C8" w14:textId="77777777" w:rsidTr="00165610">
        <w:trPr>
          <w:trHeight w:val="379"/>
        </w:trPr>
        <w:tc>
          <w:tcPr>
            <w:tcW w:w="5807" w:type="dxa"/>
          </w:tcPr>
          <w:p w14:paraId="5EB64FC4" w14:textId="7DBD9A9D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CVCEPGFTGERCDKDDLCYQKTCSGHGQCKESDGSCECEGGYKGDNCETVDKCYNEQCSG</w:t>
            </w:r>
          </w:p>
        </w:tc>
        <w:tc>
          <w:tcPr>
            <w:tcW w:w="992" w:type="dxa"/>
          </w:tcPr>
          <w:p w14:paraId="131F0093" w14:textId="3D4BB391" w:rsidR="0061428C" w:rsidRPr="004F0C27" w:rsidRDefault="00270B9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1980.1</w:t>
            </w:r>
          </w:p>
        </w:tc>
        <w:tc>
          <w:tcPr>
            <w:tcW w:w="993" w:type="dxa"/>
          </w:tcPr>
          <w:p w14:paraId="2765D03C" w14:textId="0824F924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1.0160</w:t>
            </w:r>
          </w:p>
        </w:tc>
        <w:tc>
          <w:tcPr>
            <w:tcW w:w="1224" w:type="dxa"/>
          </w:tcPr>
          <w:p w14:paraId="07F2568E" w14:textId="144B67DA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Outside</w:t>
            </w:r>
          </w:p>
        </w:tc>
      </w:tr>
      <w:tr w:rsidR="0061428C" w:rsidRPr="004F0C27" w14:paraId="4F4412F0" w14:textId="77777777" w:rsidTr="00165610">
        <w:trPr>
          <w:trHeight w:val="379"/>
        </w:trPr>
        <w:tc>
          <w:tcPr>
            <w:tcW w:w="5807" w:type="dxa"/>
          </w:tcPr>
          <w:p w14:paraId="7E422BA0" w14:textId="6DE17184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EPPDLTWYCFKPRKSVTENHHLIYGSAYVGENPDAFLSKCPNQALRGYRFGVWKKGRC</w:t>
            </w:r>
          </w:p>
        </w:tc>
        <w:tc>
          <w:tcPr>
            <w:tcW w:w="992" w:type="dxa"/>
          </w:tcPr>
          <w:p w14:paraId="4B908F83" w14:textId="78094193" w:rsidR="0061428C" w:rsidRPr="004F0C27" w:rsidRDefault="00270B9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0064.1</w:t>
            </w:r>
          </w:p>
        </w:tc>
        <w:tc>
          <w:tcPr>
            <w:tcW w:w="993" w:type="dxa"/>
          </w:tcPr>
          <w:p w14:paraId="03DE6E22" w14:textId="5AB31894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8477</w:t>
            </w:r>
          </w:p>
        </w:tc>
        <w:tc>
          <w:tcPr>
            <w:tcW w:w="1224" w:type="dxa"/>
          </w:tcPr>
          <w:p w14:paraId="0733C427" w14:textId="3814BDB9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O</w:t>
            </w:r>
            <w:r w:rsidR="002A60F9" w:rsidRPr="004F0C27">
              <w:rPr>
                <w:rFonts w:ascii="Times New Roman" w:hAnsi="Times New Roman" w:cs="Times New Roman"/>
              </w:rPr>
              <w:t>utside</w:t>
            </w:r>
            <w:r w:rsidRPr="004F0C27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1428C" w:rsidRPr="004F0C27" w14:paraId="424D6CEB" w14:textId="77777777" w:rsidTr="00165610">
        <w:trPr>
          <w:trHeight w:val="379"/>
        </w:trPr>
        <w:tc>
          <w:tcPr>
            <w:tcW w:w="5807" w:type="dxa"/>
          </w:tcPr>
          <w:p w14:paraId="01975B08" w14:textId="7CCCD826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FFKRVDRDRNLWSDGLFEFIEKLREYLEKHPEVAMSGRGGHSSRREKKKEGDVGGSRTP</w:t>
            </w:r>
          </w:p>
        </w:tc>
        <w:tc>
          <w:tcPr>
            <w:tcW w:w="992" w:type="dxa"/>
          </w:tcPr>
          <w:p w14:paraId="268BED37" w14:textId="32D21441" w:rsidR="0061428C" w:rsidRPr="004F0C27" w:rsidRDefault="00270B9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6056.1</w:t>
            </w:r>
          </w:p>
        </w:tc>
        <w:tc>
          <w:tcPr>
            <w:tcW w:w="993" w:type="dxa"/>
          </w:tcPr>
          <w:p w14:paraId="6118305F" w14:textId="57ECE7A9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9553</w:t>
            </w:r>
          </w:p>
        </w:tc>
        <w:tc>
          <w:tcPr>
            <w:tcW w:w="1224" w:type="dxa"/>
          </w:tcPr>
          <w:p w14:paraId="7804863C" w14:textId="4587A547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419F842D" w14:textId="77777777" w:rsidTr="00165610">
        <w:trPr>
          <w:trHeight w:val="379"/>
        </w:trPr>
        <w:tc>
          <w:tcPr>
            <w:tcW w:w="5807" w:type="dxa"/>
          </w:tcPr>
          <w:p w14:paraId="2F583DDA" w14:textId="598D2C1B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FFRRVDRDRNLWSDGLYEFIEKLRAYRETCSTRVPSQKGADGEEKKKKKK</w:t>
            </w:r>
          </w:p>
        </w:tc>
        <w:tc>
          <w:tcPr>
            <w:tcW w:w="992" w:type="dxa"/>
          </w:tcPr>
          <w:p w14:paraId="67499CCC" w14:textId="49AB78D0" w:rsidR="0061428C" w:rsidRPr="004F0C27" w:rsidRDefault="00270B9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893.1</w:t>
            </w:r>
          </w:p>
        </w:tc>
        <w:tc>
          <w:tcPr>
            <w:tcW w:w="993" w:type="dxa"/>
          </w:tcPr>
          <w:p w14:paraId="0E113EB1" w14:textId="1EFC67E6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552</w:t>
            </w:r>
          </w:p>
        </w:tc>
        <w:tc>
          <w:tcPr>
            <w:tcW w:w="1224" w:type="dxa"/>
          </w:tcPr>
          <w:p w14:paraId="469EB416" w14:textId="321044CE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3644401E" w14:textId="77777777" w:rsidTr="00165610">
        <w:trPr>
          <w:trHeight w:val="361"/>
        </w:trPr>
        <w:tc>
          <w:tcPr>
            <w:tcW w:w="5807" w:type="dxa"/>
          </w:tcPr>
          <w:p w14:paraId="1F9E92DC" w14:textId="17E1DCDB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FFSQVLEGPLERLNANGGACMQFYYKAVEVKPDRWEWCYWESAAACKEGK</w:t>
            </w:r>
          </w:p>
        </w:tc>
        <w:tc>
          <w:tcPr>
            <w:tcW w:w="992" w:type="dxa"/>
          </w:tcPr>
          <w:p w14:paraId="2174B39A" w14:textId="2E6C318E" w:rsidR="0061428C" w:rsidRPr="004F0C27" w:rsidRDefault="00E922DB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893.1</w:t>
            </w:r>
          </w:p>
        </w:tc>
        <w:tc>
          <w:tcPr>
            <w:tcW w:w="993" w:type="dxa"/>
          </w:tcPr>
          <w:p w14:paraId="151ADED5" w14:textId="30F9F557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931</w:t>
            </w:r>
          </w:p>
        </w:tc>
        <w:tc>
          <w:tcPr>
            <w:tcW w:w="1224" w:type="dxa"/>
          </w:tcPr>
          <w:p w14:paraId="42E35A96" w14:textId="43235B4F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7567C849" w14:textId="77777777" w:rsidTr="00165610">
        <w:trPr>
          <w:trHeight w:val="379"/>
        </w:trPr>
        <w:tc>
          <w:tcPr>
            <w:tcW w:w="5807" w:type="dxa"/>
          </w:tcPr>
          <w:p w14:paraId="4B0AA6F4" w14:textId="4EE27741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FLSKVLEGPLKQMSSIGGAWKNLYFRAAERRNGKWEWQYWSSKDDCMSGI</w:t>
            </w:r>
          </w:p>
        </w:tc>
        <w:tc>
          <w:tcPr>
            <w:tcW w:w="992" w:type="dxa"/>
          </w:tcPr>
          <w:p w14:paraId="72B3BC4C" w14:textId="070A99EA" w:rsidR="0061428C" w:rsidRPr="004F0C27" w:rsidRDefault="00E922DB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6056.1</w:t>
            </w:r>
          </w:p>
        </w:tc>
        <w:tc>
          <w:tcPr>
            <w:tcW w:w="993" w:type="dxa"/>
          </w:tcPr>
          <w:p w14:paraId="744BB1C2" w14:textId="4A99E488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785</w:t>
            </w:r>
          </w:p>
        </w:tc>
        <w:tc>
          <w:tcPr>
            <w:tcW w:w="1224" w:type="dxa"/>
          </w:tcPr>
          <w:p w14:paraId="16EF4CF3" w14:textId="0DDF056F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0FBF0ACC" w14:textId="77777777" w:rsidTr="00165610">
        <w:trPr>
          <w:trHeight w:val="379"/>
        </w:trPr>
        <w:tc>
          <w:tcPr>
            <w:tcW w:w="5807" w:type="dxa"/>
          </w:tcPr>
          <w:p w14:paraId="00C40958" w14:textId="6105CD35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FYSTVPECLIHSPTTMAFTSLSAVDPSIAIDPDSIAVLPEDKCVSVDCGAHGTCDVATGK</w:t>
            </w:r>
          </w:p>
        </w:tc>
        <w:tc>
          <w:tcPr>
            <w:tcW w:w="992" w:type="dxa"/>
          </w:tcPr>
          <w:p w14:paraId="7BA71FE6" w14:textId="07AAB72B" w:rsidR="0061428C" w:rsidRPr="004F0C27" w:rsidRDefault="00E922DB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1980.1</w:t>
            </w:r>
          </w:p>
        </w:tc>
        <w:tc>
          <w:tcPr>
            <w:tcW w:w="993" w:type="dxa"/>
          </w:tcPr>
          <w:p w14:paraId="557FBDD4" w14:textId="1800D6AE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853</w:t>
            </w:r>
          </w:p>
        </w:tc>
        <w:tc>
          <w:tcPr>
            <w:tcW w:w="1224" w:type="dxa"/>
          </w:tcPr>
          <w:p w14:paraId="20A25C63" w14:textId="34EBE1F9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738CB169" w14:textId="77777777" w:rsidTr="00165610">
        <w:trPr>
          <w:trHeight w:val="379"/>
        </w:trPr>
        <w:tc>
          <w:tcPr>
            <w:tcW w:w="5807" w:type="dxa"/>
          </w:tcPr>
          <w:p w14:paraId="4B5E4E44" w14:textId="467309AC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ILDDVVGVLIPAGSTKKDQPHTRGVGINWANFYKKPSGSYCEMYDGVPNCLTSAPEQY</w:t>
            </w:r>
          </w:p>
        </w:tc>
        <w:tc>
          <w:tcPr>
            <w:tcW w:w="992" w:type="dxa"/>
          </w:tcPr>
          <w:p w14:paraId="7BED52E7" w14:textId="59C376DD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7917.1</w:t>
            </w:r>
          </w:p>
        </w:tc>
        <w:tc>
          <w:tcPr>
            <w:tcW w:w="993" w:type="dxa"/>
          </w:tcPr>
          <w:p w14:paraId="5A925DB4" w14:textId="50BED693" w:rsidR="0061428C" w:rsidRPr="004F0C27" w:rsidRDefault="004F5BB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3023</w:t>
            </w:r>
          </w:p>
        </w:tc>
        <w:tc>
          <w:tcPr>
            <w:tcW w:w="1224" w:type="dxa"/>
          </w:tcPr>
          <w:p w14:paraId="3C21B0E9" w14:textId="290CD69A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52630673" w14:textId="77777777" w:rsidTr="00165610">
        <w:trPr>
          <w:trHeight w:val="379"/>
        </w:trPr>
        <w:tc>
          <w:tcPr>
            <w:tcW w:w="5807" w:type="dxa"/>
          </w:tcPr>
          <w:p w14:paraId="3D0EFF12" w14:textId="4646E7B9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NDSDCNGHGTCNTSNNTCNCEAGFAGTNCSSSEGKCSGKTCLSGHCDPATGACVCDPCHT</w:t>
            </w:r>
          </w:p>
        </w:tc>
        <w:tc>
          <w:tcPr>
            <w:tcW w:w="992" w:type="dxa"/>
          </w:tcPr>
          <w:p w14:paraId="035C19E1" w14:textId="3D6FAFDD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1980.1</w:t>
            </w:r>
          </w:p>
        </w:tc>
        <w:tc>
          <w:tcPr>
            <w:tcW w:w="993" w:type="dxa"/>
          </w:tcPr>
          <w:p w14:paraId="7F597306" w14:textId="51BCA2B7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1.4902</w:t>
            </w:r>
          </w:p>
        </w:tc>
        <w:tc>
          <w:tcPr>
            <w:tcW w:w="1224" w:type="dxa"/>
          </w:tcPr>
          <w:p w14:paraId="259EA66A" w14:textId="1E031064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01C91B41" w14:textId="77777777" w:rsidTr="00165610">
        <w:trPr>
          <w:trHeight w:val="379"/>
        </w:trPr>
        <w:tc>
          <w:tcPr>
            <w:tcW w:w="5807" w:type="dxa"/>
          </w:tcPr>
          <w:p w14:paraId="3EEB6336" w14:textId="29346EB0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PCNNCVQVVTECVGNQFDQTSKACCTEPEIIPPVKPPVEPPVEP</w:t>
            </w:r>
          </w:p>
        </w:tc>
        <w:tc>
          <w:tcPr>
            <w:tcW w:w="992" w:type="dxa"/>
          </w:tcPr>
          <w:p w14:paraId="6749E77B" w14:textId="3C44F291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732.1</w:t>
            </w:r>
          </w:p>
        </w:tc>
        <w:tc>
          <w:tcPr>
            <w:tcW w:w="993" w:type="dxa"/>
          </w:tcPr>
          <w:p w14:paraId="194243DC" w14:textId="74CFC15F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446</w:t>
            </w:r>
          </w:p>
        </w:tc>
        <w:tc>
          <w:tcPr>
            <w:tcW w:w="1224" w:type="dxa"/>
          </w:tcPr>
          <w:p w14:paraId="1E321129" w14:textId="0489E5A3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3F26D1B9" w14:textId="77777777" w:rsidTr="00165610">
        <w:trPr>
          <w:trHeight w:val="379"/>
        </w:trPr>
        <w:tc>
          <w:tcPr>
            <w:tcW w:w="5807" w:type="dxa"/>
          </w:tcPr>
          <w:p w14:paraId="4B1CEF9E" w14:textId="5B871E8B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PRGSDRRALSHRSFVDPAELAEKRRVLSPRETAA</w:t>
            </w:r>
          </w:p>
        </w:tc>
        <w:tc>
          <w:tcPr>
            <w:tcW w:w="992" w:type="dxa"/>
          </w:tcPr>
          <w:p w14:paraId="3021585E" w14:textId="3BC41055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6056.1</w:t>
            </w:r>
          </w:p>
        </w:tc>
        <w:tc>
          <w:tcPr>
            <w:tcW w:w="993" w:type="dxa"/>
          </w:tcPr>
          <w:p w14:paraId="0A47CB12" w14:textId="73D712CD" w:rsidR="0061428C" w:rsidRPr="004F0C27" w:rsidRDefault="004F5BB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0532</w:t>
            </w:r>
          </w:p>
        </w:tc>
        <w:tc>
          <w:tcPr>
            <w:tcW w:w="1224" w:type="dxa"/>
          </w:tcPr>
          <w:p w14:paraId="7F461880" w14:textId="0A84201E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6686696A" w14:textId="77777777" w:rsidTr="00165610">
        <w:trPr>
          <w:trHeight w:val="379"/>
        </w:trPr>
        <w:tc>
          <w:tcPr>
            <w:tcW w:w="5807" w:type="dxa"/>
          </w:tcPr>
          <w:p w14:paraId="10A6D713" w14:textId="69AB94B5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PRKSGGKKSRRPSTSPRLDISTARRLHSPRAQVP</w:t>
            </w:r>
          </w:p>
        </w:tc>
        <w:tc>
          <w:tcPr>
            <w:tcW w:w="992" w:type="dxa"/>
          </w:tcPr>
          <w:p w14:paraId="6B959BFD" w14:textId="24D3F60E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893.1</w:t>
            </w:r>
          </w:p>
        </w:tc>
        <w:tc>
          <w:tcPr>
            <w:tcW w:w="993" w:type="dxa"/>
          </w:tcPr>
          <w:p w14:paraId="658E1991" w14:textId="78CF5B9E" w:rsidR="0061428C" w:rsidRPr="004F0C27" w:rsidRDefault="004F5BB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997</w:t>
            </w:r>
          </w:p>
        </w:tc>
        <w:tc>
          <w:tcPr>
            <w:tcW w:w="1224" w:type="dxa"/>
          </w:tcPr>
          <w:p w14:paraId="1777B5CE" w14:textId="09D0C471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03EBCB02" w14:textId="77777777" w:rsidTr="00165610">
        <w:trPr>
          <w:trHeight w:val="379"/>
        </w:trPr>
        <w:tc>
          <w:tcPr>
            <w:tcW w:w="5807" w:type="dxa"/>
          </w:tcPr>
          <w:p w14:paraId="105A3428" w14:textId="7674D844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PSHCSCPEGETSGSSSGVKCEDGKWVEGHVSCTC</w:t>
            </w:r>
          </w:p>
        </w:tc>
        <w:tc>
          <w:tcPr>
            <w:tcW w:w="992" w:type="dxa"/>
          </w:tcPr>
          <w:p w14:paraId="6F8F9687" w14:textId="5477F37D" w:rsidR="0061428C" w:rsidRPr="004F0C27" w:rsidRDefault="00B90623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7917.1</w:t>
            </w:r>
          </w:p>
        </w:tc>
        <w:tc>
          <w:tcPr>
            <w:tcW w:w="993" w:type="dxa"/>
          </w:tcPr>
          <w:p w14:paraId="728EBB7E" w14:textId="1F36E847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bookmarkStart w:id="4" w:name="_Hlk103630983"/>
            <w:r w:rsidRPr="000D689F">
              <w:rPr>
                <w:rFonts w:ascii="Times New Roman" w:hAnsi="Times New Roman" w:cs="Times New Roman"/>
                <w:b/>
                <w:bCs/>
              </w:rPr>
              <w:t>1.7022</w:t>
            </w:r>
            <w:bookmarkEnd w:id="4"/>
          </w:p>
        </w:tc>
        <w:tc>
          <w:tcPr>
            <w:tcW w:w="1224" w:type="dxa"/>
          </w:tcPr>
          <w:p w14:paraId="68BBB3C0" w14:textId="6AEDF908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1E129F47" w14:textId="77777777" w:rsidTr="00165610">
        <w:trPr>
          <w:trHeight w:val="379"/>
        </w:trPr>
        <w:tc>
          <w:tcPr>
            <w:tcW w:w="5807" w:type="dxa"/>
          </w:tcPr>
          <w:p w14:paraId="0069D759" w14:textId="212672CF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SGPNLTWYCFHPEKSIEKNLVWGSAYARHDHASACPEHGLKNVHWGQWNGRSCQKMAV</w:t>
            </w:r>
          </w:p>
        </w:tc>
        <w:tc>
          <w:tcPr>
            <w:tcW w:w="992" w:type="dxa"/>
          </w:tcPr>
          <w:p w14:paraId="77772F5F" w14:textId="736B09E3" w:rsidR="0061428C" w:rsidRPr="004F0C27" w:rsidRDefault="009F6D1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7917.1</w:t>
            </w:r>
          </w:p>
        </w:tc>
        <w:tc>
          <w:tcPr>
            <w:tcW w:w="993" w:type="dxa"/>
          </w:tcPr>
          <w:p w14:paraId="326138A4" w14:textId="7DDFD046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4781</w:t>
            </w:r>
          </w:p>
        </w:tc>
        <w:tc>
          <w:tcPr>
            <w:tcW w:w="1224" w:type="dxa"/>
          </w:tcPr>
          <w:p w14:paraId="56C6A772" w14:textId="5819031A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19AB47EB" w14:textId="77777777" w:rsidTr="00165610">
        <w:trPr>
          <w:trHeight w:val="379"/>
        </w:trPr>
        <w:tc>
          <w:tcPr>
            <w:tcW w:w="5807" w:type="dxa"/>
          </w:tcPr>
          <w:p w14:paraId="696E095C" w14:textId="70A64204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TDDTNAFYCVRPMKTAASSNMVYVTSHTRPDHETKCPPREPLKNVRWGVVSKGKYCKPMN</w:t>
            </w:r>
          </w:p>
        </w:tc>
        <w:tc>
          <w:tcPr>
            <w:tcW w:w="992" w:type="dxa"/>
          </w:tcPr>
          <w:p w14:paraId="3D69FE11" w14:textId="08A9F833" w:rsidR="0061428C" w:rsidRPr="004F0C27" w:rsidRDefault="009F6D1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1980.1</w:t>
            </w:r>
          </w:p>
        </w:tc>
        <w:tc>
          <w:tcPr>
            <w:tcW w:w="993" w:type="dxa"/>
          </w:tcPr>
          <w:p w14:paraId="26449E61" w14:textId="1986F1C5" w:rsidR="0061428C" w:rsidRPr="000D689F" w:rsidRDefault="004F5BB1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9736</w:t>
            </w:r>
          </w:p>
        </w:tc>
        <w:tc>
          <w:tcPr>
            <w:tcW w:w="1224" w:type="dxa"/>
          </w:tcPr>
          <w:p w14:paraId="317CBEAA" w14:textId="471BBF1E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0CB5EA40" w14:textId="77777777" w:rsidTr="00165610">
        <w:trPr>
          <w:trHeight w:val="379"/>
        </w:trPr>
        <w:tc>
          <w:tcPr>
            <w:tcW w:w="5807" w:type="dxa"/>
          </w:tcPr>
          <w:p w14:paraId="5E4D6E63" w14:textId="353F78AF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TPETALQCTADKFPDSFGACDVQACKRQKTSCVGGQIQSTSVDC</w:t>
            </w:r>
          </w:p>
        </w:tc>
        <w:tc>
          <w:tcPr>
            <w:tcW w:w="992" w:type="dxa"/>
          </w:tcPr>
          <w:p w14:paraId="5B90A667" w14:textId="74AD9547" w:rsidR="0061428C" w:rsidRPr="004F0C27" w:rsidRDefault="009F6D1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0064.1</w:t>
            </w:r>
          </w:p>
        </w:tc>
        <w:tc>
          <w:tcPr>
            <w:tcW w:w="993" w:type="dxa"/>
          </w:tcPr>
          <w:p w14:paraId="574CA079" w14:textId="6AE7B699" w:rsidR="0061428C" w:rsidRPr="000D689F" w:rsidRDefault="007B0E9F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713</w:t>
            </w:r>
          </w:p>
        </w:tc>
        <w:tc>
          <w:tcPr>
            <w:tcW w:w="1224" w:type="dxa"/>
          </w:tcPr>
          <w:p w14:paraId="31B520BE" w14:textId="2A667C91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6BF75C94" w14:textId="77777777" w:rsidTr="00165610">
        <w:trPr>
          <w:trHeight w:val="361"/>
        </w:trPr>
        <w:tc>
          <w:tcPr>
            <w:tcW w:w="5807" w:type="dxa"/>
          </w:tcPr>
          <w:p w14:paraId="4472AC7F" w14:textId="5F059455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TPSGLTWACFEPVKEKSSARALVYGSAFVAEGNPDAWQSACPNDAVKDALFGKWEDGQC</w:t>
            </w:r>
          </w:p>
        </w:tc>
        <w:tc>
          <w:tcPr>
            <w:tcW w:w="992" w:type="dxa"/>
          </w:tcPr>
          <w:p w14:paraId="7E505056" w14:textId="21A66410" w:rsidR="0061428C" w:rsidRPr="004F0C27" w:rsidRDefault="00211AE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732.1</w:t>
            </w:r>
          </w:p>
        </w:tc>
        <w:tc>
          <w:tcPr>
            <w:tcW w:w="993" w:type="dxa"/>
          </w:tcPr>
          <w:p w14:paraId="6A26E907" w14:textId="3DFE23E3" w:rsidR="0061428C" w:rsidRPr="000D689F" w:rsidRDefault="007B0E9F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954</w:t>
            </w:r>
          </w:p>
        </w:tc>
        <w:tc>
          <w:tcPr>
            <w:tcW w:w="1224" w:type="dxa"/>
          </w:tcPr>
          <w:p w14:paraId="71C6A00F" w14:textId="2B2A350E" w:rsidR="0061428C" w:rsidRPr="004F0C27" w:rsidRDefault="002A60F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61428C" w:rsidRPr="004F0C27" w14:paraId="7F2C8EF1" w14:textId="77777777" w:rsidTr="00165610">
        <w:trPr>
          <w:trHeight w:val="379"/>
        </w:trPr>
        <w:tc>
          <w:tcPr>
            <w:tcW w:w="5807" w:type="dxa"/>
          </w:tcPr>
          <w:p w14:paraId="6A41E0D1" w14:textId="6A33FEC6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lastRenderedPageBreak/>
              <w:t>VESKAQCWVKTFENDGVASDQPHT</w:t>
            </w:r>
          </w:p>
        </w:tc>
        <w:tc>
          <w:tcPr>
            <w:tcW w:w="992" w:type="dxa"/>
          </w:tcPr>
          <w:p w14:paraId="7C5AA0BE" w14:textId="72F4F28F" w:rsidR="0061428C" w:rsidRPr="004F0C27" w:rsidRDefault="00211AE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0064.1</w:t>
            </w:r>
          </w:p>
        </w:tc>
        <w:tc>
          <w:tcPr>
            <w:tcW w:w="993" w:type="dxa"/>
          </w:tcPr>
          <w:p w14:paraId="3BD58BAA" w14:textId="695D56CD" w:rsidR="0061428C" w:rsidRPr="000D689F" w:rsidRDefault="007B0E9F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1.0334</w:t>
            </w:r>
          </w:p>
        </w:tc>
        <w:tc>
          <w:tcPr>
            <w:tcW w:w="1224" w:type="dxa"/>
          </w:tcPr>
          <w:p w14:paraId="0A5BCF4E" w14:textId="00D41A68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00ADC0D3" w14:textId="77777777" w:rsidTr="00165610">
        <w:trPr>
          <w:trHeight w:val="379"/>
        </w:trPr>
        <w:tc>
          <w:tcPr>
            <w:tcW w:w="5807" w:type="dxa"/>
          </w:tcPr>
          <w:p w14:paraId="1C7559C6" w14:textId="67C1E64B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VLPDKHDRHCFYIRYHDTGGVHDL</w:t>
            </w:r>
          </w:p>
        </w:tc>
        <w:tc>
          <w:tcPr>
            <w:tcW w:w="992" w:type="dxa"/>
          </w:tcPr>
          <w:p w14:paraId="5D01B41B" w14:textId="2AEF4804" w:rsidR="0061428C" w:rsidRPr="004F0C27" w:rsidRDefault="00211AE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6056.1</w:t>
            </w:r>
          </w:p>
        </w:tc>
        <w:tc>
          <w:tcPr>
            <w:tcW w:w="993" w:type="dxa"/>
          </w:tcPr>
          <w:p w14:paraId="25674BF9" w14:textId="592C6B7D" w:rsidR="0061428C" w:rsidRPr="004F0C27" w:rsidRDefault="007B0E9F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0.228</w:t>
            </w:r>
          </w:p>
        </w:tc>
        <w:tc>
          <w:tcPr>
            <w:tcW w:w="1224" w:type="dxa"/>
          </w:tcPr>
          <w:p w14:paraId="06DA52F9" w14:textId="06B9371E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1512F4E6" w14:textId="77777777" w:rsidTr="00165610">
        <w:trPr>
          <w:trHeight w:val="379"/>
        </w:trPr>
        <w:tc>
          <w:tcPr>
            <w:tcW w:w="5807" w:type="dxa"/>
          </w:tcPr>
          <w:p w14:paraId="08A4D83A" w14:textId="0C527067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VLPDRKNRNVFFVRYHDKDNQHDV</w:t>
            </w:r>
          </w:p>
        </w:tc>
        <w:tc>
          <w:tcPr>
            <w:tcW w:w="992" w:type="dxa"/>
          </w:tcPr>
          <w:p w14:paraId="3707E65D" w14:textId="2A73891B" w:rsidR="0061428C" w:rsidRPr="004F0C27" w:rsidRDefault="00211AE9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893.1</w:t>
            </w:r>
          </w:p>
        </w:tc>
        <w:tc>
          <w:tcPr>
            <w:tcW w:w="993" w:type="dxa"/>
          </w:tcPr>
          <w:p w14:paraId="451D4797" w14:textId="73D7EADD" w:rsidR="0061428C" w:rsidRPr="000D689F" w:rsidRDefault="007B0E9F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275</w:t>
            </w:r>
          </w:p>
        </w:tc>
        <w:tc>
          <w:tcPr>
            <w:tcW w:w="1224" w:type="dxa"/>
          </w:tcPr>
          <w:p w14:paraId="0F50427A" w14:textId="18B0297E" w:rsidR="0061428C" w:rsidRPr="004F0C27" w:rsidRDefault="007E2631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61428C" w:rsidRPr="004F0C27" w14:paraId="52B7A3A6" w14:textId="77777777" w:rsidTr="00165610">
        <w:trPr>
          <w:trHeight w:val="379"/>
        </w:trPr>
        <w:tc>
          <w:tcPr>
            <w:tcW w:w="5807" w:type="dxa"/>
          </w:tcPr>
          <w:p w14:paraId="25E027AB" w14:textId="3BE5E0F7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YPEAAQKNWNDFWPVHEQSSPKSGGFGANWANFYLEKESGETICAIFDQVPDCFAPITGA</w:t>
            </w:r>
          </w:p>
        </w:tc>
        <w:tc>
          <w:tcPr>
            <w:tcW w:w="992" w:type="dxa"/>
          </w:tcPr>
          <w:p w14:paraId="235E8711" w14:textId="63C7D6EF" w:rsidR="0061428C" w:rsidRPr="004F0C27" w:rsidRDefault="005831F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6732.1</w:t>
            </w:r>
          </w:p>
        </w:tc>
        <w:tc>
          <w:tcPr>
            <w:tcW w:w="993" w:type="dxa"/>
          </w:tcPr>
          <w:p w14:paraId="7C7056A3" w14:textId="759D2149" w:rsidR="0061428C" w:rsidRPr="004F0C27" w:rsidRDefault="007B0E9F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274</w:t>
            </w:r>
          </w:p>
        </w:tc>
        <w:tc>
          <w:tcPr>
            <w:tcW w:w="1224" w:type="dxa"/>
          </w:tcPr>
          <w:p w14:paraId="7CB8A5A5" w14:textId="2DDCB284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61428C" w:rsidRPr="004F0C27" w14:paraId="1E3BEB40" w14:textId="77777777" w:rsidTr="00165610">
        <w:trPr>
          <w:trHeight w:val="379"/>
        </w:trPr>
        <w:tc>
          <w:tcPr>
            <w:tcW w:w="5807" w:type="dxa"/>
          </w:tcPr>
          <w:p w14:paraId="44EB9F19" w14:textId="7CF4419D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YPLTSQASWNDWWPLHQSDQPHSGGVGRNYGFYYVDTTGEGKCALSDQVPDCLVSDSAA</w:t>
            </w:r>
          </w:p>
        </w:tc>
        <w:tc>
          <w:tcPr>
            <w:tcW w:w="992" w:type="dxa"/>
          </w:tcPr>
          <w:p w14:paraId="1E435781" w14:textId="32558B11" w:rsidR="0061428C" w:rsidRPr="004F0C27" w:rsidRDefault="005831F2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0064.1</w:t>
            </w:r>
          </w:p>
        </w:tc>
        <w:tc>
          <w:tcPr>
            <w:tcW w:w="993" w:type="dxa"/>
          </w:tcPr>
          <w:p w14:paraId="1880A60A" w14:textId="758B287D" w:rsidR="0061428C" w:rsidRPr="004F0C27" w:rsidRDefault="007B0E9F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106</w:t>
            </w:r>
          </w:p>
        </w:tc>
        <w:tc>
          <w:tcPr>
            <w:tcW w:w="1224" w:type="dxa"/>
          </w:tcPr>
          <w:p w14:paraId="1A6E8DA0" w14:textId="05A88AAD" w:rsidR="0061428C" w:rsidRPr="004F0C27" w:rsidRDefault="00D4154E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</w:tbl>
    <w:p w14:paraId="4F41EF71" w14:textId="1F0ED49D" w:rsidR="006A69F6" w:rsidRPr="004F0C27" w:rsidRDefault="006A69F6">
      <w:pPr>
        <w:rPr>
          <w:rFonts w:ascii="Times New Roman" w:hAnsi="Times New Roman" w:cs="Times New Roman"/>
        </w:rPr>
      </w:pPr>
    </w:p>
    <w:p w14:paraId="45F46049" w14:textId="085835BB" w:rsidR="0061428C" w:rsidRPr="004F0C27" w:rsidRDefault="0061428C" w:rsidP="0061428C">
      <w:pPr>
        <w:rPr>
          <w:rFonts w:ascii="Times New Roman" w:hAnsi="Times New Roman" w:cs="Times New Roman"/>
          <w:b/>
          <w:bCs/>
        </w:rPr>
      </w:pPr>
      <w:r w:rsidRPr="004F0C27">
        <w:rPr>
          <w:rFonts w:ascii="Times New Roman" w:hAnsi="Times New Roman" w:cs="Times New Roman"/>
          <w:b/>
          <w:bCs/>
        </w:rPr>
        <w:t xml:space="preserve">Table </w:t>
      </w:r>
      <w:r w:rsidR="009533C5">
        <w:rPr>
          <w:rFonts w:ascii="Times New Roman" w:hAnsi="Times New Roman" w:cs="Times New Roman"/>
          <w:b/>
          <w:bCs/>
        </w:rPr>
        <w:t>S</w:t>
      </w:r>
      <w:r w:rsidR="007E2631" w:rsidRPr="004F0C27">
        <w:rPr>
          <w:rFonts w:ascii="Times New Roman" w:hAnsi="Times New Roman" w:cs="Times New Roman"/>
          <w:b/>
          <w:bCs/>
        </w:rPr>
        <w:t>1b</w:t>
      </w:r>
      <w:r w:rsidRPr="004F0C27">
        <w:rPr>
          <w:rFonts w:ascii="Times New Roman" w:hAnsi="Times New Roman" w:cs="Times New Roman"/>
          <w:b/>
          <w:bCs/>
        </w:rPr>
        <w:t xml:space="preserve">: Conserved genomic sequences of </w:t>
      </w:r>
      <w:r w:rsidR="004B3EB1" w:rsidRPr="004F0C27">
        <w:rPr>
          <w:rFonts w:ascii="Times New Roman" w:hAnsi="Times New Roman" w:cs="Times New Roman"/>
          <w:b/>
          <w:bCs/>
        </w:rPr>
        <w:t>Rhoptry protein</w:t>
      </w:r>
      <w:r w:rsidR="00D312EE">
        <w:rPr>
          <w:rFonts w:ascii="Times New Roman" w:hAnsi="Times New Roman" w:cs="Times New Roman"/>
          <w:b/>
          <w:bCs/>
        </w:rPr>
        <w:t>s</w:t>
      </w:r>
      <w:r w:rsidR="004B3EB1" w:rsidRPr="004F0C27">
        <w:rPr>
          <w:rFonts w:ascii="Times New Roman" w:hAnsi="Times New Roman" w:cs="Times New Roman"/>
          <w:b/>
          <w:bCs/>
        </w:rPr>
        <w:t xml:space="preserve"> (</w:t>
      </w:r>
      <w:r w:rsidRPr="004F0C27">
        <w:rPr>
          <w:rFonts w:ascii="Times New Roman" w:hAnsi="Times New Roman" w:cs="Times New Roman"/>
          <w:b/>
          <w:bCs/>
        </w:rPr>
        <w:t>ROP</w:t>
      </w:r>
      <w:r w:rsidR="006E51E3">
        <w:rPr>
          <w:rFonts w:ascii="Times New Roman" w:hAnsi="Times New Roman" w:cs="Times New Roman"/>
          <w:b/>
          <w:bCs/>
        </w:rPr>
        <w:t>8</w:t>
      </w:r>
      <w:r w:rsidR="00D312EE">
        <w:rPr>
          <w:rFonts w:ascii="Times New Roman" w:hAnsi="Times New Roman" w:cs="Times New Roman"/>
          <w:b/>
          <w:bCs/>
        </w:rPr>
        <w:t>, 16 and 18</w:t>
      </w:r>
      <w:r w:rsidR="004B3EB1" w:rsidRPr="004F0C27">
        <w:rPr>
          <w:rFonts w:ascii="Times New Roman" w:hAnsi="Times New Roman" w:cs="Times New Roman"/>
          <w:b/>
          <w:bCs/>
        </w:rPr>
        <w:t>)</w:t>
      </w:r>
      <w:r w:rsidRPr="004F0C27">
        <w:rPr>
          <w:rFonts w:ascii="Times New Roman" w:hAnsi="Times New Roman" w:cs="Times New Roman"/>
          <w:b/>
          <w:bCs/>
        </w:rPr>
        <w:t xml:space="preserve"> with antigenic threshold &gt; 0.4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5854"/>
        <w:gridCol w:w="981"/>
        <w:gridCol w:w="953"/>
        <w:gridCol w:w="1228"/>
      </w:tblGrid>
      <w:tr w:rsidR="0061428C" w:rsidRPr="004F0C27" w14:paraId="77F9B2A7" w14:textId="77777777" w:rsidTr="00165610">
        <w:trPr>
          <w:trHeight w:val="773"/>
        </w:trPr>
        <w:tc>
          <w:tcPr>
            <w:tcW w:w="5382" w:type="dxa"/>
          </w:tcPr>
          <w:p w14:paraId="14C5B412" w14:textId="0F54D061" w:rsidR="0061428C" w:rsidRPr="004F0C27" w:rsidRDefault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Conserved genomic sequences</w:t>
            </w:r>
          </w:p>
        </w:tc>
        <w:tc>
          <w:tcPr>
            <w:tcW w:w="1453" w:type="dxa"/>
          </w:tcPr>
          <w:p w14:paraId="7F99C01F" w14:textId="10845E97" w:rsidR="0061428C" w:rsidRPr="004F0C27" w:rsidRDefault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Protein ID</w:t>
            </w:r>
          </w:p>
        </w:tc>
        <w:tc>
          <w:tcPr>
            <w:tcW w:w="953" w:type="dxa"/>
          </w:tcPr>
          <w:p w14:paraId="486C5E32" w14:textId="43CAD076" w:rsidR="0061428C" w:rsidRPr="004F0C27" w:rsidRDefault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Antigenicity</w:t>
            </w:r>
          </w:p>
        </w:tc>
        <w:tc>
          <w:tcPr>
            <w:tcW w:w="1228" w:type="dxa"/>
          </w:tcPr>
          <w:p w14:paraId="0066849A" w14:textId="4A81305A" w:rsidR="0061428C" w:rsidRPr="004F0C27" w:rsidRDefault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Transmembrane Status</w:t>
            </w:r>
          </w:p>
        </w:tc>
      </w:tr>
      <w:tr w:rsidR="0061428C" w:rsidRPr="004F0C27" w14:paraId="0A65AB13" w14:textId="77777777" w:rsidTr="00165610">
        <w:trPr>
          <w:trHeight w:val="386"/>
        </w:trPr>
        <w:tc>
          <w:tcPr>
            <w:tcW w:w="5382" w:type="dxa"/>
          </w:tcPr>
          <w:p w14:paraId="41479F0A" w14:textId="23003EB4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QGIVHTDIKPANFLLLKDGRLFLGDFGTYRINNSVGRAIATPGY</w:t>
            </w:r>
          </w:p>
        </w:tc>
        <w:tc>
          <w:tcPr>
            <w:tcW w:w="1453" w:type="dxa"/>
          </w:tcPr>
          <w:p w14:paraId="73AD19EC" w14:textId="7AA77258" w:rsidR="0061428C" w:rsidRPr="004F0C27" w:rsidRDefault="00A8602B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8.1</w:t>
            </w:r>
          </w:p>
        </w:tc>
        <w:tc>
          <w:tcPr>
            <w:tcW w:w="953" w:type="dxa"/>
          </w:tcPr>
          <w:p w14:paraId="52C86406" w14:textId="5F286C62" w:rsidR="0061428C" w:rsidRPr="000D689F" w:rsidRDefault="008E401C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4357</w:t>
            </w:r>
          </w:p>
        </w:tc>
        <w:tc>
          <w:tcPr>
            <w:tcW w:w="1228" w:type="dxa"/>
          </w:tcPr>
          <w:p w14:paraId="6CB22C98" w14:textId="7A4617BD" w:rsidR="0061428C" w:rsidRPr="004F0C27" w:rsidRDefault="00591385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Inside</w:t>
            </w:r>
          </w:p>
        </w:tc>
      </w:tr>
      <w:tr w:rsidR="0061428C" w:rsidRPr="004F0C27" w14:paraId="7878C1E9" w14:textId="77777777" w:rsidTr="00165610">
        <w:trPr>
          <w:trHeight w:val="386"/>
        </w:trPr>
        <w:tc>
          <w:tcPr>
            <w:tcW w:w="5382" w:type="dxa"/>
          </w:tcPr>
          <w:p w14:paraId="7960A215" w14:textId="5B72381C" w:rsidR="0061428C" w:rsidRPr="004F0C27" w:rsidRDefault="0061428C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SVNKSEFGLVVRMYLSS</w:t>
            </w:r>
          </w:p>
        </w:tc>
        <w:tc>
          <w:tcPr>
            <w:tcW w:w="1453" w:type="dxa"/>
          </w:tcPr>
          <w:p w14:paraId="0B3709F3" w14:textId="1C12AED5" w:rsidR="0061428C" w:rsidRPr="004F0C27" w:rsidRDefault="00A8602B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8.1</w:t>
            </w:r>
          </w:p>
        </w:tc>
        <w:tc>
          <w:tcPr>
            <w:tcW w:w="953" w:type="dxa"/>
          </w:tcPr>
          <w:p w14:paraId="59856EBE" w14:textId="75269210" w:rsidR="0061428C" w:rsidRPr="000D689F" w:rsidRDefault="008E401C" w:rsidP="0061428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735</w:t>
            </w:r>
          </w:p>
        </w:tc>
        <w:tc>
          <w:tcPr>
            <w:tcW w:w="1228" w:type="dxa"/>
          </w:tcPr>
          <w:p w14:paraId="6EF64317" w14:textId="0B265CCF" w:rsidR="0061428C" w:rsidRPr="004F0C27" w:rsidRDefault="00591385" w:rsidP="0061428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8E401C" w:rsidRPr="004F0C27" w14:paraId="18941183" w14:textId="77777777" w:rsidTr="00165610">
        <w:trPr>
          <w:trHeight w:val="386"/>
        </w:trPr>
        <w:tc>
          <w:tcPr>
            <w:tcW w:w="5382" w:type="dxa"/>
          </w:tcPr>
          <w:p w14:paraId="4BB411E3" w14:textId="47DF7744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ELGFAHGDVKLNNMMIDVHGFGHMLDMGSVRPVDSCVSEEDKYYLRLW</w:t>
            </w:r>
          </w:p>
        </w:tc>
        <w:tc>
          <w:tcPr>
            <w:tcW w:w="1453" w:type="dxa"/>
          </w:tcPr>
          <w:p w14:paraId="561F1040" w14:textId="7186FDB3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4.1</w:t>
            </w:r>
          </w:p>
        </w:tc>
        <w:tc>
          <w:tcPr>
            <w:tcW w:w="953" w:type="dxa"/>
          </w:tcPr>
          <w:p w14:paraId="00BF387A" w14:textId="6B12CB3E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4203</w:t>
            </w:r>
          </w:p>
        </w:tc>
        <w:tc>
          <w:tcPr>
            <w:tcW w:w="1228" w:type="dxa"/>
          </w:tcPr>
          <w:p w14:paraId="42E64FE6" w14:textId="3907AC87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8E401C" w:rsidRPr="004F0C27" w14:paraId="674CA6AA" w14:textId="77777777" w:rsidTr="00165610">
        <w:trPr>
          <w:trHeight w:val="386"/>
        </w:trPr>
        <w:tc>
          <w:tcPr>
            <w:tcW w:w="5382" w:type="dxa"/>
          </w:tcPr>
          <w:p w14:paraId="03707D33" w14:textId="62EF5786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EQRVAARKRKRKQPPGAVESAVDEVFPPNERV</w:t>
            </w:r>
          </w:p>
        </w:tc>
        <w:tc>
          <w:tcPr>
            <w:tcW w:w="1453" w:type="dxa"/>
          </w:tcPr>
          <w:p w14:paraId="0D7FC042" w14:textId="5188CE9F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4.1</w:t>
            </w:r>
          </w:p>
        </w:tc>
        <w:tc>
          <w:tcPr>
            <w:tcW w:w="953" w:type="dxa"/>
          </w:tcPr>
          <w:p w14:paraId="78FF5653" w14:textId="71DD2D69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221</w:t>
            </w:r>
          </w:p>
        </w:tc>
        <w:tc>
          <w:tcPr>
            <w:tcW w:w="1228" w:type="dxa"/>
          </w:tcPr>
          <w:p w14:paraId="769FB0C0" w14:textId="536E3A94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4D6D96B9" w14:textId="77777777" w:rsidTr="00165610">
        <w:trPr>
          <w:trHeight w:val="386"/>
        </w:trPr>
        <w:tc>
          <w:tcPr>
            <w:tcW w:w="5382" w:type="dxa"/>
          </w:tcPr>
          <w:p w14:paraId="02A2BDC6" w14:textId="12FD982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HFDPDIIQQYVQKFLVPDNVRLFIFDKKLAADVDREEYWFKIKHGVEPIMDSVFKKWKEI</w:t>
            </w:r>
          </w:p>
        </w:tc>
        <w:tc>
          <w:tcPr>
            <w:tcW w:w="1453" w:type="dxa"/>
          </w:tcPr>
          <w:p w14:paraId="38570BA1" w14:textId="40ECCDA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3821.1</w:t>
            </w:r>
          </w:p>
        </w:tc>
        <w:tc>
          <w:tcPr>
            <w:tcW w:w="953" w:type="dxa"/>
          </w:tcPr>
          <w:p w14:paraId="7E65E9E4" w14:textId="4D240443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523</w:t>
            </w:r>
          </w:p>
        </w:tc>
        <w:tc>
          <w:tcPr>
            <w:tcW w:w="1228" w:type="dxa"/>
          </w:tcPr>
          <w:p w14:paraId="26CACED5" w14:textId="5573CE5C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4C1200A2" w14:textId="77777777" w:rsidTr="00165610">
        <w:trPr>
          <w:trHeight w:val="368"/>
        </w:trPr>
        <w:tc>
          <w:tcPr>
            <w:tcW w:w="5382" w:type="dxa"/>
          </w:tcPr>
          <w:p w14:paraId="003C0CC8" w14:textId="25C20BC6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HYGLVHADFQVRNILLDQRGGVFLTGFEHLVR</w:t>
            </w:r>
          </w:p>
        </w:tc>
        <w:tc>
          <w:tcPr>
            <w:tcW w:w="1453" w:type="dxa"/>
          </w:tcPr>
          <w:p w14:paraId="1AC2F268" w14:textId="5F09F543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6.1</w:t>
            </w:r>
          </w:p>
        </w:tc>
        <w:tc>
          <w:tcPr>
            <w:tcW w:w="953" w:type="dxa"/>
          </w:tcPr>
          <w:p w14:paraId="43DA3788" w14:textId="79C46690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1937</w:t>
            </w:r>
          </w:p>
        </w:tc>
        <w:tc>
          <w:tcPr>
            <w:tcW w:w="1228" w:type="dxa"/>
          </w:tcPr>
          <w:p w14:paraId="259123AA" w14:textId="6DE06AF3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79B83DF6" w14:textId="77777777" w:rsidTr="00165610">
        <w:trPr>
          <w:trHeight w:val="386"/>
        </w:trPr>
        <w:tc>
          <w:tcPr>
            <w:tcW w:w="5382" w:type="dxa"/>
          </w:tcPr>
          <w:p w14:paraId="69AF1274" w14:textId="204A5FFB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HYGLVHADFQVSNILLDQRGGVFLTGFEHLVR</w:t>
            </w:r>
          </w:p>
        </w:tc>
        <w:tc>
          <w:tcPr>
            <w:tcW w:w="1453" w:type="dxa"/>
          </w:tcPr>
          <w:p w14:paraId="7C63D08B" w14:textId="3B026BBF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5.1</w:t>
            </w:r>
          </w:p>
        </w:tc>
        <w:tc>
          <w:tcPr>
            <w:tcW w:w="953" w:type="dxa"/>
          </w:tcPr>
          <w:p w14:paraId="1C444D9F" w14:textId="7E9F958C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1019</w:t>
            </w:r>
          </w:p>
        </w:tc>
        <w:tc>
          <w:tcPr>
            <w:tcW w:w="1228" w:type="dxa"/>
          </w:tcPr>
          <w:p w14:paraId="0362A09C" w14:textId="7812374D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1E48F683" w14:textId="77777777" w:rsidTr="00165610">
        <w:trPr>
          <w:trHeight w:val="386"/>
        </w:trPr>
        <w:tc>
          <w:tcPr>
            <w:tcW w:w="5382" w:type="dxa"/>
          </w:tcPr>
          <w:p w14:paraId="7ABB6D6F" w14:textId="6050EABC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HYGLVHTYLRPVDIVLDQRGGVFLTGFEHLVR</w:t>
            </w:r>
          </w:p>
        </w:tc>
        <w:tc>
          <w:tcPr>
            <w:tcW w:w="1453" w:type="dxa"/>
          </w:tcPr>
          <w:p w14:paraId="03623EE7" w14:textId="7B1C3B5D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4.1</w:t>
            </w:r>
          </w:p>
        </w:tc>
        <w:tc>
          <w:tcPr>
            <w:tcW w:w="953" w:type="dxa"/>
          </w:tcPr>
          <w:p w14:paraId="6B13D5E5" w14:textId="6DAEDB67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229</w:t>
            </w:r>
          </w:p>
        </w:tc>
        <w:tc>
          <w:tcPr>
            <w:tcW w:w="1228" w:type="dxa"/>
          </w:tcPr>
          <w:p w14:paraId="730191F2" w14:textId="47ED5CE9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6F124101" w14:textId="77777777" w:rsidTr="00165610">
        <w:trPr>
          <w:trHeight w:val="386"/>
        </w:trPr>
        <w:tc>
          <w:tcPr>
            <w:tcW w:w="5382" w:type="dxa"/>
          </w:tcPr>
          <w:p w14:paraId="367D2AF3" w14:textId="1B4A243D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ISSARAELVKTIRQELDVRDKLVAKGLTLTETVSQYGLPLCQMTLTLPENKATVV</w:t>
            </w:r>
          </w:p>
        </w:tc>
        <w:tc>
          <w:tcPr>
            <w:tcW w:w="1453" w:type="dxa"/>
          </w:tcPr>
          <w:p w14:paraId="7AE582D1" w14:textId="2024D087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4.1</w:t>
            </w:r>
          </w:p>
        </w:tc>
        <w:tc>
          <w:tcPr>
            <w:tcW w:w="953" w:type="dxa"/>
          </w:tcPr>
          <w:p w14:paraId="51D88443" w14:textId="6823E13F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441</w:t>
            </w:r>
          </w:p>
        </w:tc>
        <w:tc>
          <w:tcPr>
            <w:tcW w:w="1228" w:type="dxa"/>
          </w:tcPr>
          <w:p w14:paraId="7A56CD63" w14:textId="5F3FD35E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8E401C" w:rsidRPr="004F0C27" w14:paraId="006A3C37" w14:textId="77777777" w:rsidTr="00165610">
        <w:trPr>
          <w:trHeight w:val="386"/>
        </w:trPr>
        <w:tc>
          <w:tcPr>
            <w:tcW w:w="5382" w:type="dxa"/>
          </w:tcPr>
          <w:p w14:paraId="023D904B" w14:textId="065CE7E5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LRNLGVSRPERWRVTEMAKIRQLGFTFADMPDPYALTVRAVEGLNYYTPEEVIAGDRLIY</w:t>
            </w:r>
          </w:p>
        </w:tc>
        <w:tc>
          <w:tcPr>
            <w:tcW w:w="1453" w:type="dxa"/>
          </w:tcPr>
          <w:p w14:paraId="0ED52DC5" w14:textId="53CA0E5A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3821.1</w:t>
            </w:r>
          </w:p>
        </w:tc>
        <w:tc>
          <w:tcPr>
            <w:tcW w:w="953" w:type="dxa"/>
          </w:tcPr>
          <w:p w14:paraId="23498B9A" w14:textId="43851E34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1300</w:t>
            </w:r>
          </w:p>
        </w:tc>
        <w:tc>
          <w:tcPr>
            <w:tcW w:w="1228" w:type="dxa"/>
          </w:tcPr>
          <w:p w14:paraId="577D63CB" w14:textId="2FA5A046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- </w:t>
            </w:r>
          </w:p>
        </w:tc>
      </w:tr>
      <w:tr w:rsidR="008E401C" w:rsidRPr="004F0C27" w14:paraId="6561BEBB" w14:textId="77777777" w:rsidTr="00165610">
        <w:trPr>
          <w:trHeight w:val="386"/>
        </w:trPr>
        <w:tc>
          <w:tcPr>
            <w:tcW w:w="5382" w:type="dxa"/>
          </w:tcPr>
          <w:p w14:paraId="73AB6451" w14:textId="3538E45B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MIRVRLDERDMWVLSRFFLYPRMQSNLQMLGDVLLSH</w:t>
            </w:r>
          </w:p>
        </w:tc>
        <w:tc>
          <w:tcPr>
            <w:tcW w:w="1453" w:type="dxa"/>
          </w:tcPr>
          <w:p w14:paraId="113469FF" w14:textId="727430BC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5.1</w:t>
            </w:r>
          </w:p>
        </w:tc>
        <w:tc>
          <w:tcPr>
            <w:tcW w:w="953" w:type="dxa"/>
          </w:tcPr>
          <w:p w14:paraId="22D304C6" w14:textId="64E49571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1.0142</w:t>
            </w:r>
          </w:p>
        </w:tc>
        <w:tc>
          <w:tcPr>
            <w:tcW w:w="1228" w:type="dxa"/>
          </w:tcPr>
          <w:p w14:paraId="146AEF0F" w14:textId="0BB36BCB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33AC12A1" w14:textId="77777777" w:rsidTr="00165610">
        <w:trPr>
          <w:trHeight w:val="386"/>
        </w:trPr>
        <w:tc>
          <w:tcPr>
            <w:tcW w:w="5382" w:type="dxa"/>
          </w:tcPr>
          <w:p w14:paraId="787C1602" w14:textId="629D385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MIRVRLDERDMWVLSRFFLYPRMQSNLQTFGEVLLSH</w:t>
            </w:r>
          </w:p>
        </w:tc>
        <w:tc>
          <w:tcPr>
            <w:tcW w:w="1453" w:type="dxa"/>
          </w:tcPr>
          <w:p w14:paraId="4B654D54" w14:textId="14E42048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4.1</w:t>
            </w:r>
          </w:p>
        </w:tc>
        <w:tc>
          <w:tcPr>
            <w:tcW w:w="953" w:type="dxa"/>
          </w:tcPr>
          <w:p w14:paraId="08545A13" w14:textId="06708685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9131</w:t>
            </w:r>
          </w:p>
        </w:tc>
        <w:tc>
          <w:tcPr>
            <w:tcW w:w="1228" w:type="dxa"/>
          </w:tcPr>
          <w:p w14:paraId="2710341D" w14:textId="0A78A8AA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51D5BE7F" w14:textId="77777777" w:rsidTr="00165610">
        <w:trPr>
          <w:trHeight w:val="386"/>
        </w:trPr>
        <w:tc>
          <w:tcPr>
            <w:tcW w:w="5382" w:type="dxa"/>
          </w:tcPr>
          <w:p w14:paraId="2D26979D" w14:textId="448683A5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MMINANGVPIALYNRGHLGSGHFGAVIKASLDDGTLYAAKVPYSQIVPNADATSAELEAG</w:t>
            </w:r>
          </w:p>
        </w:tc>
        <w:tc>
          <w:tcPr>
            <w:tcW w:w="1453" w:type="dxa"/>
          </w:tcPr>
          <w:p w14:paraId="3C932CE4" w14:textId="1A4B0293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4.1</w:t>
            </w:r>
          </w:p>
        </w:tc>
        <w:tc>
          <w:tcPr>
            <w:tcW w:w="953" w:type="dxa"/>
          </w:tcPr>
          <w:p w14:paraId="752DEBE9" w14:textId="25E54EE5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796</w:t>
            </w:r>
          </w:p>
        </w:tc>
        <w:tc>
          <w:tcPr>
            <w:tcW w:w="1228" w:type="dxa"/>
          </w:tcPr>
          <w:p w14:paraId="7DC0359D" w14:textId="666A517F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8E401C" w:rsidRPr="004F0C27" w14:paraId="3416B772" w14:textId="77777777" w:rsidTr="00165610">
        <w:trPr>
          <w:trHeight w:val="386"/>
        </w:trPr>
        <w:tc>
          <w:tcPr>
            <w:tcW w:w="5382" w:type="dxa"/>
          </w:tcPr>
          <w:p w14:paraId="1857CE33" w14:textId="7775335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RAGMSLGLGSGVAVGSTTLPTVKRQRVLTLSAAGFSDKLDYVLRAFAKSLAATEGASDEK</w:t>
            </w:r>
          </w:p>
        </w:tc>
        <w:tc>
          <w:tcPr>
            <w:tcW w:w="1453" w:type="dxa"/>
          </w:tcPr>
          <w:p w14:paraId="7B8E3EEF" w14:textId="06C5892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3821.1</w:t>
            </w:r>
          </w:p>
        </w:tc>
        <w:tc>
          <w:tcPr>
            <w:tcW w:w="953" w:type="dxa"/>
          </w:tcPr>
          <w:p w14:paraId="1B1150CF" w14:textId="69108057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3607</w:t>
            </w:r>
          </w:p>
        </w:tc>
        <w:tc>
          <w:tcPr>
            <w:tcW w:w="1228" w:type="dxa"/>
          </w:tcPr>
          <w:p w14:paraId="0255E3F4" w14:textId="459A34EE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5BCC330F" w14:textId="77777777" w:rsidTr="00165610">
        <w:trPr>
          <w:trHeight w:val="773"/>
        </w:trPr>
        <w:tc>
          <w:tcPr>
            <w:tcW w:w="5382" w:type="dxa"/>
          </w:tcPr>
          <w:p w14:paraId="0B7BC207" w14:textId="663EBD95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RLLRGIKNQKQAKVHLRFIFPFDLVKDPKKRK</w:t>
            </w:r>
          </w:p>
        </w:tc>
        <w:tc>
          <w:tcPr>
            <w:tcW w:w="1453" w:type="dxa"/>
          </w:tcPr>
          <w:p w14:paraId="25CF390C" w14:textId="78BCA6C7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4.1, QJX57267.1</w:t>
            </w:r>
          </w:p>
        </w:tc>
        <w:tc>
          <w:tcPr>
            <w:tcW w:w="953" w:type="dxa"/>
          </w:tcPr>
          <w:p w14:paraId="19CC452C" w14:textId="391878C3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854</w:t>
            </w:r>
          </w:p>
        </w:tc>
        <w:tc>
          <w:tcPr>
            <w:tcW w:w="1228" w:type="dxa"/>
          </w:tcPr>
          <w:p w14:paraId="4C866B38" w14:textId="16F73DA2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5EF81452" w14:textId="77777777" w:rsidTr="00165610">
        <w:trPr>
          <w:trHeight w:val="386"/>
        </w:trPr>
        <w:tc>
          <w:tcPr>
            <w:tcW w:w="5382" w:type="dxa"/>
          </w:tcPr>
          <w:p w14:paraId="7AA4B121" w14:textId="0FFBF37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RNFSLVKTAKDAQESCRFMVPSDVVMLEGQPA</w:t>
            </w:r>
          </w:p>
        </w:tc>
        <w:tc>
          <w:tcPr>
            <w:tcW w:w="1453" w:type="dxa"/>
          </w:tcPr>
          <w:p w14:paraId="1B2C2B90" w14:textId="178BEAAD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8.1</w:t>
            </w:r>
          </w:p>
        </w:tc>
        <w:tc>
          <w:tcPr>
            <w:tcW w:w="953" w:type="dxa"/>
          </w:tcPr>
          <w:p w14:paraId="088FEE6F" w14:textId="2E294AA4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</w:t>
            </w:r>
            <w:r w:rsidR="00591385" w:rsidRPr="000D689F">
              <w:rPr>
                <w:rFonts w:ascii="Times New Roman" w:hAnsi="Times New Roman" w:cs="Times New Roman"/>
                <w:b/>
                <w:bCs/>
              </w:rPr>
              <w:t>5488</w:t>
            </w:r>
          </w:p>
        </w:tc>
        <w:tc>
          <w:tcPr>
            <w:tcW w:w="1228" w:type="dxa"/>
          </w:tcPr>
          <w:p w14:paraId="14BAD7DE" w14:textId="341ECCD8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08276AD4" w14:textId="77777777" w:rsidTr="00165610">
        <w:trPr>
          <w:trHeight w:val="386"/>
        </w:trPr>
        <w:tc>
          <w:tcPr>
            <w:tcW w:w="5382" w:type="dxa"/>
          </w:tcPr>
          <w:p w14:paraId="6D457061" w14:textId="12945EC1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RVLRGIKNQKQAKVHLRFIFPFDLVKDPKKRK</w:t>
            </w:r>
          </w:p>
        </w:tc>
        <w:tc>
          <w:tcPr>
            <w:tcW w:w="1453" w:type="dxa"/>
          </w:tcPr>
          <w:p w14:paraId="1BF51ED8" w14:textId="120666F2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6.1</w:t>
            </w:r>
          </w:p>
        </w:tc>
        <w:tc>
          <w:tcPr>
            <w:tcW w:w="953" w:type="dxa"/>
          </w:tcPr>
          <w:p w14:paraId="25AD03A3" w14:textId="6AFFA0CA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7</w:t>
            </w:r>
            <w:r w:rsidR="00591385" w:rsidRPr="000D689F">
              <w:rPr>
                <w:rFonts w:ascii="Times New Roman" w:hAnsi="Times New Roman" w:cs="Times New Roman"/>
                <w:b/>
                <w:bCs/>
              </w:rPr>
              <w:t>6</w:t>
            </w:r>
            <w:r w:rsidRPr="000D689F">
              <w:rPr>
                <w:rFonts w:ascii="Times New Roman" w:hAnsi="Times New Roman" w:cs="Times New Roman"/>
                <w:b/>
                <w:bCs/>
              </w:rPr>
              <w:t>54</w:t>
            </w:r>
          </w:p>
        </w:tc>
        <w:tc>
          <w:tcPr>
            <w:tcW w:w="1228" w:type="dxa"/>
          </w:tcPr>
          <w:p w14:paraId="79713C68" w14:textId="19F2D703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3CBBD27C" w14:textId="77777777" w:rsidTr="00165610">
        <w:trPr>
          <w:trHeight w:val="386"/>
        </w:trPr>
        <w:tc>
          <w:tcPr>
            <w:tcW w:w="5382" w:type="dxa"/>
          </w:tcPr>
          <w:p w14:paraId="4CB26774" w14:textId="6103DCD1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lastRenderedPageBreak/>
              <w:t>SSTHKSLVHHARLQLTL</w:t>
            </w:r>
          </w:p>
        </w:tc>
        <w:tc>
          <w:tcPr>
            <w:tcW w:w="1453" w:type="dxa"/>
          </w:tcPr>
          <w:p w14:paraId="7337B151" w14:textId="16E4ADCD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QJX57264.1</w:t>
            </w:r>
          </w:p>
        </w:tc>
        <w:tc>
          <w:tcPr>
            <w:tcW w:w="953" w:type="dxa"/>
          </w:tcPr>
          <w:p w14:paraId="3A9A6B02" w14:textId="5F24FF7D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</w:t>
            </w:r>
            <w:r w:rsidR="00591385" w:rsidRPr="000D689F">
              <w:rPr>
                <w:rFonts w:ascii="Times New Roman" w:hAnsi="Times New Roman" w:cs="Times New Roman"/>
                <w:b/>
                <w:bCs/>
              </w:rPr>
              <w:t>7556</w:t>
            </w:r>
          </w:p>
        </w:tc>
        <w:tc>
          <w:tcPr>
            <w:tcW w:w="1228" w:type="dxa"/>
          </w:tcPr>
          <w:p w14:paraId="51080BDC" w14:textId="7B963CD2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Inside </w:t>
            </w:r>
          </w:p>
        </w:tc>
      </w:tr>
      <w:tr w:rsidR="008E401C" w:rsidRPr="004F0C27" w14:paraId="50666D2D" w14:textId="77777777" w:rsidTr="00165610">
        <w:trPr>
          <w:trHeight w:val="368"/>
        </w:trPr>
        <w:tc>
          <w:tcPr>
            <w:tcW w:w="5382" w:type="dxa"/>
          </w:tcPr>
          <w:p w14:paraId="6E40F5E5" w14:textId="6C3B1B6F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STEVVIGLTTRWVPNYFLLMMRAEADMSKVISWVFGD</w:t>
            </w:r>
          </w:p>
        </w:tc>
        <w:tc>
          <w:tcPr>
            <w:tcW w:w="1453" w:type="dxa"/>
          </w:tcPr>
          <w:p w14:paraId="4D26328C" w14:textId="0FA8297E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DH04608.1</w:t>
            </w:r>
          </w:p>
        </w:tc>
        <w:tc>
          <w:tcPr>
            <w:tcW w:w="953" w:type="dxa"/>
          </w:tcPr>
          <w:p w14:paraId="4D6E157A" w14:textId="148F6633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</w:t>
            </w:r>
            <w:r w:rsidR="00591385" w:rsidRPr="004F0C27">
              <w:rPr>
                <w:rFonts w:ascii="Times New Roman" w:hAnsi="Times New Roman" w:cs="Times New Roman"/>
              </w:rPr>
              <w:t>2218</w:t>
            </w:r>
          </w:p>
        </w:tc>
        <w:tc>
          <w:tcPr>
            <w:tcW w:w="1228" w:type="dxa"/>
          </w:tcPr>
          <w:p w14:paraId="133AC363" w14:textId="5D168FDF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8E401C" w:rsidRPr="004F0C27" w14:paraId="0CC6A272" w14:textId="77777777" w:rsidTr="00165610">
        <w:trPr>
          <w:trHeight w:val="386"/>
        </w:trPr>
        <w:tc>
          <w:tcPr>
            <w:tcW w:w="5382" w:type="dxa"/>
          </w:tcPr>
          <w:p w14:paraId="1F1EB0FB" w14:textId="3298658A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TSAPANTVQSMMRMEGMALPAPNRFLPNNVAILPRPPGSGQGAEKSAFPEPLVFAGDHIC</w:t>
            </w:r>
          </w:p>
        </w:tc>
        <w:tc>
          <w:tcPr>
            <w:tcW w:w="1453" w:type="dxa"/>
          </w:tcPr>
          <w:p w14:paraId="77783F02" w14:textId="40F6DCE9" w:rsidR="008E401C" w:rsidRPr="004F0C27" w:rsidRDefault="008E401C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43821.1</w:t>
            </w:r>
          </w:p>
        </w:tc>
        <w:tc>
          <w:tcPr>
            <w:tcW w:w="953" w:type="dxa"/>
          </w:tcPr>
          <w:p w14:paraId="5B1627E9" w14:textId="7078373F" w:rsidR="008E401C" w:rsidRPr="000D689F" w:rsidRDefault="008E401C" w:rsidP="008E401C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539</w:t>
            </w:r>
          </w:p>
        </w:tc>
        <w:tc>
          <w:tcPr>
            <w:tcW w:w="1228" w:type="dxa"/>
          </w:tcPr>
          <w:p w14:paraId="7C05FCF8" w14:textId="47EFFF00" w:rsidR="008E401C" w:rsidRPr="004F0C27" w:rsidRDefault="00591385" w:rsidP="008E401C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</w:tbl>
    <w:p w14:paraId="16FF54EB" w14:textId="3F9C0414" w:rsidR="0061428C" w:rsidRPr="004F0C27" w:rsidRDefault="0061428C">
      <w:pPr>
        <w:rPr>
          <w:rFonts w:ascii="Times New Roman" w:hAnsi="Times New Roman" w:cs="Times New Roman"/>
        </w:rPr>
      </w:pPr>
    </w:p>
    <w:p w14:paraId="2F29FB2C" w14:textId="4436CAEB" w:rsidR="0061428C" w:rsidRPr="00CF0788" w:rsidRDefault="0061428C" w:rsidP="0061428C">
      <w:pPr>
        <w:rPr>
          <w:rFonts w:ascii="Times New Roman" w:hAnsi="Times New Roman" w:cs="Times New Roman"/>
          <w:b/>
          <w:bCs/>
        </w:rPr>
      </w:pPr>
      <w:r w:rsidRPr="004F0C27">
        <w:rPr>
          <w:rFonts w:ascii="Times New Roman" w:hAnsi="Times New Roman" w:cs="Times New Roman"/>
          <w:b/>
          <w:bCs/>
        </w:rPr>
        <w:t xml:space="preserve"> Table </w:t>
      </w:r>
      <w:r w:rsidR="009533C5">
        <w:rPr>
          <w:rFonts w:ascii="Times New Roman" w:hAnsi="Times New Roman" w:cs="Times New Roman"/>
          <w:b/>
          <w:bCs/>
        </w:rPr>
        <w:t>S</w:t>
      </w:r>
      <w:r w:rsidR="007E2631" w:rsidRPr="004F0C27">
        <w:rPr>
          <w:rFonts w:ascii="Times New Roman" w:hAnsi="Times New Roman" w:cs="Times New Roman"/>
          <w:b/>
          <w:bCs/>
        </w:rPr>
        <w:t>1c</w:t>
      </w:r>
      <w:r w:rsidRPr="004F0C27">
        <w:rPr>
          <w:rFonts w:ascii="Times New Roman" w:hAnsi="Times New Roman" w:cs="Times New Roman"/>
          <w:b/>
          <w:bCs/>
        </w:rPr>
        <w:t xml:space="preserve">: Conserved genomic sequences of </w:t>
      </w:r>
      <w:r w:rsidR="004B3EB1" w:rsidRPr="004F0C27">
        <w:rPr>
          <w:rFonts w:ascii="Times New Roman" w:hAnsi="Times New Roman" w:cs="Times New Roman"/>
          <w:b/>
          <w:bCs/>
        </w:rPr>
        <w:t>dense granule protein-7 (GRA7)</w:t>
      </w:r>
      <w:r w:rsidRPr="004F0C27">
        <w:rPr>
          <w:rFonts w:ascii="Times New Roman" w:hAnsi="Times New Roman" w:cs="Times New Roman"/>
          <w:b/>
          <w:bCs/>
        </w:rPr>
        <w:t xml:space="preserve"> with antigenic</w:t>
      </w:r>
      <w:r w:rsidR="00B97EC0">
        <w:rPr>
          <w:rFonts w:ascii="Times New Roman" w:hAnsi="Times New Roman" w:cs="Times New Roman"/>
          <w:b/>
          <w:bCs/>
        </w:rPr>
        <w:t xml:space="preserve"> </w:t>
      </w:r>
      <w:r w:rsidRPr="004F0C27">
        <w:rPr>
          <w:rFonts w:ascii="Times New Roman" w:hAnsi="Times New Roman" w:cs="Times New Roman"/>
          <w:b/>
          <w:bCs/>
        </w:rPr>
        <w:t>threshold &gt; 0.4</w:t>
      </w:r>
      <w:r w:rsidR="007B3683" w:rsidRPr="004F0C27">
        <w:rPr>
          <w:rFonts w:ascii="Times New Roman" w:hAnsi="Times New Roman" w:cs="Times New Roman"/>
          <w:b/>
          <w:bCs/>
        </w:rPr>
        <w:t xml:space="preserve">; </w:t>
      </w:r>
    </w:p>
    <w:tbl>
      <w:tblPr>
        <w:tblStyle w:val="TableGrid"/>
        <w:tblW w:w="6370" w:type="dxa"/>
        <w:tblLook w:val="04A0" w:firstRow="1" w:lastRow="0" w:firstColumn="1" w:lastColumn="0" w:noHBand="0" w:noVBand="1"/>
      </w:tblPr>
      <w:tblGrid>
        <w:gridCol w:w="5854"/>
        <w:gridCol w:w="981"/>
        <w:gridCol w:w="953"/>
        <w:gridCol w:w="1228"/>
      </w:tblGrid>
      <w:tr w:rsidR="004B3EB1" w:rsidRPr="004F0C27" w14:paraId="3D11B59F" w14:textId="77777777" w:rsidTr="00FD18CE">
        <w:trPr>
          <w:trHeight w:val="760"/>
        </w:trPr>
        <w:tc>
          <w:tcPr>
            <w:tcW w:w="4228" w:type="dxa"/>
          </w:tcPr>
          <w:p w14:paraId="32251297" w14:textId="49B7CFF1" w:rsidR="004B3EB1" w:rsidRPr="004F0C27" w:rsidRDefault="004B3EB1" w:rsidP="00003177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Conserved genomic sequences</w:t>
            </w:r>
          </w:p>
        </w:tc>
        <w:tc>
          <w:tcPr>
            <w:tcW w:w="661" w:type="dxa"/>
          </w:tcPr>
          <w:p w14:paraId="5346E812" w14:textId="46BB15D8" w:rsidR="004B3EB1" w:rsidRPr="004F0C27" w:rsidRDefault="004B3EB1" w:rsidP="00003177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Protein ID</w:t>
            </w:r>
          </w:p>
        </w:tc>
        <w:tc>
          <w:tcPr>
            <w:tcW w:w="640" w:type="dxa"/>
          </w:tcPr>
          <w:p w14:paraId="6241E3BD" w14:textId="78B4E50B" w:rsidR="004B3EB1" w:rsidRPr="004F0C27" w:rsidRDefault="004B3EB1" w:rsidP="00003177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Antigenicity</w:t>
            </w:r>
          </w:p>
        </w:tc>
        <w:tc>
          <w:tcPr>
            <w:tcW w:w="841" w:type="dxa"/>
          </w:tcPr>
          <w:p w14:paraId="14CAA467" w14:textId="542A6E28" w:rsidR="004B3EB1" w:rsidRPr="004F0C27" w:rsidRDefault="004B3EB1" w:rsidP="00003177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  <w:b/>
                <w:bCs/>
              </w:rPr>
              <w:t>Transmembrane status</w:t>
            </w:r>
          </w:p>
        </w:tc>
      </w:tr>
      <w:tr w:rsidR="004B3EB1" w:rsidRPr="004F0C27" w14:paraId="0EF0E179" w14:textId="77777777" w:rsidTr="00FD18CE">
        <w:trPr>
          <w:trHeight w:val="380"/>
        </w:trPr>
        <w:tc>
          <w:tcPr>
            <w:tcW w:w="4228" w:type="dxa"/>
          </w:tcPr>
          <w:p w14:paraId="6B71630F" w14:textId="5C92983A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AIFFALCVLGLVAAALPQFATAATASDDELMSRIRNSDFFDGQAPVDSLRPTNAGV</w:t>
            </w:r>
          </w:p>
        </w:tc>
        <w:tc>
          <w:tcPr>
            <w:tcW w:w="661" w:type="dxa"/>
          </w:tcPr>
          <w:p w14:paraId="77F22F88" w14:textId="10CA53B8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91.1</w:t>
            </w:r>
          </w:p>
        </w:tc>
        <w:tc>
          <w:tcPr>
            <w:tcW w:w="640" w:type="dxa"/>
          </w:tcPr>
          <w:p w14:paraId="211662A1" w14:textId="5818A6C5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6425</w:t>
            </w:r>
          </w:p>
        </w:tc>
        <w:tc>
          <w:tcPr>
            <w:tcW w:w="841" w:type="dxa"/>
          </w:tcPr>
          <w:p w14:paraId="72D27574" w14:textId="115FE6A6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proofErr w:type="spellStart"/>
            <w:r w:rsidRPr="004F0C27">
              <w:rPr>
                <w:rFonts w:ascii="Times New Roman" w:hAnsi="Times New Roman" w:cs="Times New Roman"/>
              </w:rPr>
              <w:t>TMhelix</w:t>
            </w:r>
            <w:proofErr w:type="spellEnd"/>
          </w:p>
        </w:tc>
      </w:tr>
      <w:tr w:rsidR="004B3EB1" w:rsidRPr="004F0C27" w14:paraId="726B136B" w14:textId="77777777" w:rsidTr="00FD18CE">
        <w:trPr>
          <w:trHeight w:val="380"/>
        </w:trPr>
        <w:tc>
          <w:tcPr>
            <w:tcW w:w="4228" w:type="dxa"/>
          </w:tcPr>
          <w:p w14:paraId="4A069C06" w14:textId="7EE6BE56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AIFSALCVLGLVAAALPQFATAATASDDELMSRIRNSDFFDGQAPVDSLRPTNAGV</w:t>
            </w:r>
          </w:p>
        </w:tc>
        <w:tc>
          <w:tcPr>
            <w:tcW w:w="661" w:type="dxa"/>
          </w:tcPr>
          <w:p w14:paraId="7A9C6D70" w14:textId="7C8AD6EE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43.1</w:t>
            </w:r>
          </w:p>
        </w:tc>
        <w:tc>
          <w:tcPr>
            <w:tcW w:w="640" w:type="dxa"/>
          </w:tcPr>
          <w:p w14:paraId="5E1F6B08" w14:textId="19D89C78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240</w:t>
            </w:r>
          </w:p>
        </w:tc>
        <w:tc>
          <w:tcPr>
            <w:tcW w:w="841" w:type="dxa"/>
          </w:tcPr>
          <w:p w14:paraId="7659E9CB" w14:textId="696366F4" w:rsidR="004B3EB1" w:rsidRPr="004F0C27" w:rsidRDefault="005F19E1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Outside</w:t>
            </w:r>
          </w:p>
        </w:tc>
      </w:tr>
      <w:tr w:rsidR="004B3EB1" w:rsidRPr="004F0C27" w14:paraId="7B920A15" w14:textId="77777777" w:rsidTr="00FD18CE">
        <w:trPr>
          <w:trHeight w:val="380"/>
        </w:trPr>
        <w:tc>
          <w:tcPr>
            <w:tcW w:w="4228" w:type="dxa"/>
          </w:tcPr>
          <w:p w14:paraId="10D4E7AF" w14:textId="7520DE34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DSKGTDDHLTTSMDKASVESQLPRREPLETEPDEQEEVHFRKRGVGSDAEVTDDHIYEEN</w:t>
            </w:r>
          </w:p>
        </w:tc>
        <w:tc>
          <w:tcPr>
            <w:tcW w:w="661" w:type="dxa"/>
          </w:tcPr>
          <w:p w14:paraId="52C8E922" w14:textId="66FA4C4B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88.1</w:t>
            </w:r>
          </w:p>
        </w:tc>
        <w:tc>
          <w:tcPr>
            <w:tcW w:w="640" w:type="dxa"/>
          </w:tcPr>
          <w:p w14:paraId="00A49EEA" w14:textId="26C15C2B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9254</w:t>
            </w:r>
          </w:p>
        </w:tc>
        <w:tc>
          <w:tcPr>
            <w:tcW w:w="841" w:type="dxa"/>
          </w:tcPr>
          <w:p w14:paraId="46711727" w14:textId="2362131D" w:rsidR="004B3EB1" w:rsidRPr="004F0C27" w:rsidRDefault="005F19E1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4B3EB1" w:rsidRPr="004F0C27" w14:paraId="4D07FDF6" w14:textId="77777777" w:rsidTr="00FD18CE">
        <w:trPr>
          <w:trHeight w:val="380"/>
        </w:trPr>
        <w:tc>
          <w:tcPr>
            <w:tcW w:w="4228" w:type="dxa"/>
          </w:tcPr>
          <w:p w14:paraId="2C99C7E8" w14:textId="08F95F90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DSKGTDDHLTTSMDKASVESQLPRREPLETEPDEQEEVHFRKRGVRSDAEVTDDNIYEEH</w:t>
            </w:r>
          </w:p>
        </w:tc>
        <w:tc>
          <w:tcPr>
            <w:tcW w:w="661" w:type="dxa"/>
          </w:tcPr>
          <w:p w14:paraId="2296E7EC" w14:textId="2B5BCB04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43.1</w:t>
            </w:r>
          </w:p>
        </w:tc>
        <w:tc>
          <w:tcPr>
            <w:tcW w:w="640" w:type="dxa"/>
          </w:tcPr>
          <w:p w14:paraId="124C1E02" w14:textId="30600B0E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9508</w:t>
            </w:r>
          </w:p>
        </w:tc>
        <w:tc>
          <w:tcPr>
            <w:tcW w:w="841" w:type="dxa"/>
          </w:tcPr>
          <w:p w14:paraId="0D27DAF7" w14:textId="2974715A" w:rsidR="004B3EB1" w:rsidRPr="004F0C27" w:rsidRDefault="005F19E1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Outside </w:t>
            </w:r>
          </w:p>
        </w:tc>
      </w:tr>
      <w:tr w:rsidR="004B3EB1" w:rsidRPr="004F0C27" w14:paraId="4A9E4328" w14:textId="77777777" w:rsidTr="00FD18CE">
        <w:trPr>
          <w:trHeight w:val="380"/>
        </w:trPr>
        <w:tc>
          <w:tcPr>
            <w:tcW w:w="4228" w:type="dxa"/>
          </w:tcPr>
          <w:p w14:paraId="46A6A41A" w14:textId="61D3D5BA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MARHAIFSALCVLGLVAAALPQFATAATASDDELMSRIRNSDFFDGQAPVDSLRPTNAGV</w:t>
            </w:r>
          </w:p>
        </w:tc>
        <w:tc>
          <w:tcPr>
            <w:tcW w:w="661" w:type="dxa"/>
          </w:tcPr>
          <w:p w14:paraId="01F25C34" w14:textId="0CDE530B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7836.1</w:t>
            </w:r>
          </w:p>
        </w:tc>
        <w:tc>
          <w:tcPr>
            <w:tcW w:w="640" w:type="dxa"/>
          </w:tcPr>
          <w:p w14:paraId="49C7F9CD" w14:textId="3CED40BA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156</w:t>
            </w:r>
          </w:p>
        </w:tc>
        <w:tc>
          <w:tcPr>
            <w:tcW w:w="841" w:type="dxa"/>
          </w:tcPr>
          <w:p w14:paraId="17C70F2F" w14:textId="36A88750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proofErr w:type="spellStart"/>
            <w:r w:rsidRPr="004F0C27">
              <w:rPr>
                <w:rFonts w:ascii="Times New Roman" w:hAnsi="Times New Roman" w:cs="Times New Roman"/>
              </w:rPr>
              <w:t>TMhelix</w:t>
            </w:r>
            <w:proofErr w:type="spellEnd"/>
          </w:p>
        </w:tc>
      </w:tr>
      <w:tr w:rsidR="004B3EB1" w:rsidRPr="004F0C27" w14:paraId="0EE8CB8F" w14:textId="77777777" w:rsidTr="00FD18CE">
        <w:trPr>
          <w:trHeight w:val="362"/>
        </w:trPr>
        <w:tc>
          <w:tcPr>
            <w:tcW w:w="4228" w:type="dxa"/>
          </w:tcPr>
          <w:p w14:paraId="34834181" w14:textId="16BB262D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RGVRSDAEVTDDNIYEEH</w:t>
            </w:r>
          </w:p>
        </w:tc>
        <w:tc>
          <w:tcPr>
            <w:tcW w:w="661" w:type="dxa"/>
          </w:tcPr>
          <w:p w14:paraId="2A74C1E3" w14:textId="51CCC22F" w:rsidR="004B3EB1" w:rsidRPr="004F0C27" w:rsidRDefault="003D6EC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KFG37836.1</w:t>
            </w:r>
          </w:p>
        </w:tc>
        <w:tc>
          <w:tcPr>
            <w:tcW w:w="640" w:type="dxa"/>
          </w:tcPr>
          <w:p w14:paraId="5C3EFB01" w14:textId="6EC2F2AB" w:rsidR="004B3EB1" w:rsidRPr="000D689F" w:rsidRDefault="00D85A0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1.1085</w:t>
            </w:r>
          </w:p>
        </w:tc>
        <w:tc>
          <w:tcPr>
            <w:tcW w:w="841" w:type="dxa"/>
          </w:tcPr>
          <w:p w14:paraId="77303186" w14:textId="1EB606B5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Inside</w:t>
            </w:r>
          </w:p>
        </w:tc>
      </w:tr>
      <w:tr w:rsidR="004B3EB1" w:rsidRPr="004F0C27" w14:paraId="5A0A00A1" w14:textId="77777777" w:rsidTr="00FD18CE">
        <w:trPr>
          <w:trHeight w:val="380"/>
        </w:trPr>
        <w:tc>
          <w:tcPr>
            <w:tcW w:w="4228" w:type="dxa"/>
          </w:tcPr>
          <w:p w14:paraId="13D5D364" w14:textId="24B44B84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TDRKVVPRKSEGKRSFKDLLKKLALPAVGMGASYFAADRILPELTEQQQTGDEPLSTGQN</w:t>
            </w:r>
          </w:p>
        </w:tc>
        <w:tc>
          <w:tcPr>
            <w:tcW w:w="661" w:type="dxa"/>
          </w:tcPr>
          <w:p w14:paraId="0D1B5DC7" w14:textId="5EB6A777" w:rsidR="004B3EB1" w:rsidRPr="004F0C27" w:rsidRDefault="00A510A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30.1</w:t>
            </w:r>
          </w:p>
        </w:tc>
        <w:tc>
          <w:tcPr>
            <w:tcW w:w="640" w:type="dxa"/>
          </w:tcPr>
          <w:p w14:paraId="6DE9427A" w14:textId="119E3A19" w:rsidR="004B3EB1" w:rsidRPr="004F0C27" w:rsidRDefault="006402F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0531</w:t>
            </w:r>
          </w:p>
        </w:tc>
        <w:tc>
          <w:tcPr>
            <w:tcW w:w="841" w:type="dxa"/>
          </w:tcPr>
          <w:p w14:paraId="28A84273" w14:textId="30D2074B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 xml:space="preserve">- </w:t>
            </w:r>
          </w:p>
        </w:tc>
      </w:tr>
      <w:tr w:rsidR="004B3EB1" w:rsidRPr="004F0C27" w14:paraId="4C160C3F" w14:textId="77777777" w:rsidTr="00FD18CE">
        <w:trPr>
          <w:trHeight w:val="380"/>
        </w:trPr>
        <w:tc>
          <w:tcPr>
            <w:tcW w:w="4228" w:type="dxa"/>
          </w:tcPr>
          <w:p w14:paraId="329E2CB1" w14:textId="33C1BF27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TDRKVVPRKSEGKRSFKDLLKKLALPAVGMGASYFAADRILPELTEQQQTGEEPLTTGQN</w:t>
            </w:r>
          </w:p>
        </w:tc>
        <w:tc>
          <w:tcPr>
            <w:tcW w:w="661" w:type="dxa"/>
          </w:tcPr>
          <w:p w14:paraId="7925638E" w14:textId="19B243C3" w:rsidR="004B3EB1" w:rsidRPr="004F0C27" w:rsidRDefault="00787C0A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91.1</w:t>
            </w:r>
          </w:p>
        </w:tc>
        <w:tc>
          <w:tcPr>
            <w:tcW w:w="640" w:type="dxa"/>
          </w:tcPr>
          <w:p w14:paraId="2A6935F3" w14:textId="1F74F26C" w:rsidR="004B3EB1" w:rsidRPr="004F0C27" w:rsidRDefault="006402F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0797</w:t>
            </w:r>
          </w:p>
        </w:tc>
        <w:tc>
          <w:tcPr>
            <w:tcW w:w="841" w:type="dxa"/>
          </w:tcPr>
          <w:p w14:paraId="21476C64" w14:textId="046E97C0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4B3EB1" w:rsidRPr="004F0C27" w14:paraId="11F00268" w14:textId="77777777" w:rsidTr="00FD18CE">
        <w:trPr>
          <w:trHeight w:val="380"/>
        </w:trPr>
        <w:tc>
          <w:tcPr>
            <w:tcW w:w="4228" w:type="dxa"/>
          </w:tcPr>
          <w:p w14:paraId="29AA2383" w14:textId="2ACEF77D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TDRKVVPRKSEGKRSFKDLLKKLALPAVGMGASYFAADRLVPELTEEQQRGDEPLTTGQN</w:t>
            </w:r>
          </w:p>
        </w:tc>
        <w:tc>
          <w:tcPr>
            <w:tcW w:w="661" w:type="dxa"/>
          </w:tcPr>
          <w:p w14:paraId="7F2118CD" w14:textId="623F5721" w:rsidR="004B3EB1" w:rsidRPr="004F0C27" w:rsidRDefault="00787C0A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43.1</w:t>
            </w:r>
          </w:p>
        </w:tc>
        <w:tc>
          <w:tcPr>
            <w:tcW w:w="640" w:type="dxa"/>
          </w:tcPr>
          <w:p w14:paraId="33C163DD" w14:textId="7427FDAF" w:rsidR="004B3EB1" w:rsidRPr="004F0C27" w:rsidRDefault="006402F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1491</w:t>
            </w:r>
          </w:p>
        </w:tc>
        <w:tc>
          <w:tcPr>
            <w:tcW w:w="841" w:type="dxa"/>
          </w:tcPr>
          <w:p w14:paraId="1D20E4A3" w14:textId="33F65A0D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4B3EB1" w:rsidRPr="004F0C27" w14:paraId="6C9F4697" w14:textId="77777777" w:rsidTr="00FD18CE">
        <w:trPr>
          <w:trHeight w:val="380"/>
        </w:trPr>
        <w:tc>
          <w:tcPr>
            <w:tcW w:w="4228" w:type="dxa"/>
          </w:tcPr>
          <w:p w14:paraId="4D21F17E" w14:textId="60F9325A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VGTVLGFAALAAAAAFLGMGLTRTYRHFSPRKNRSRQPALEQEVPESGE</w:t>
            </w:r>
          </w:p>
        </w:tc>
        <w:tc>
          <w:tcPr>
            <w:tcW w:w="661" w:type="dxa"/>
          </w:tcPr>
          <w:p w14:paraId="2A3A5175" w14:textId="15181C43" w:rsidR="004B3EB1" w:rsidRPr="004F0C27" w:rsidRDefault="00787C0A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SN67067.1</w:t>
            </w:r>
          </w:p>
        </w:tc>
        <w:tc>
          <w:tcPr>
            <w:tcW w:w="640" w:type="dxa"/>
          </w:tcPr>
          <w:p w14:paraId="1A53B173" w14:textId="174B961B" w:rsidR="004B3EB1" w:rsidRPr="004F0C27" w:rsidRDefault="006402F5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5</w:t>
            </w:r>
            <w:r w:rsidR="00955088" w:rsidRPr="004F0C27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841" w:type="dxa"/>
          </w:tcPr>
          <w:p w14:paraId="17CB483F" w14:textId="0CE963BE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4B3EB1" w:rsidRPr="004F0C27" w14:paraId="628FD7DB" w14:textId="77777777" w:rsidTr="00FD18CE">
        <w:trPr>
          <w:trHeight w:val="380"/>
        </w:trPr>
        <w:tc>
          <w:tcPr>
            <w:tcW w:w="4228" w:type="dxa"/>
          </w:tcPr>
          <w:p w14:paraId="5C39B572" w14:textId="530D8C86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VGTVLGFAALAAAAAFLGMGLTRTYRHFSPRKNRSRQPALEQEVPESGEDGEDARQ</w:t>
            </w:r>
          </w:p>
        </w:tc>
        <w:tc>
          <w:tcPr>
            <w:tcW w:w="661" w:type="dxa"/>
          </w:tcPr>
          <w:p w14:paraId="2CF2C8FB" w14:textId="67DA6FC5" w:rsidR="004B3EB1" w:rsidRPr="004F0C27" w:rsidRDefault="00787C0A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SN67067.1</w:t>
            </w:r>
          </w:p>
        </w:tc>
        <w:tc>
          <w:tcPr>
            <w:tcW w:w="640" w:type="dxa"/>
          </w:tcPr>
          <w:p w14:paraId="7915149B" w14:textId="6FD05CC0" w:rsidR="004B3EB1" w:rsidRPr="000D689F" w:rsidRDefault="00955088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0D689F">
              <w:rPr>
                <w:rFonts w:ascii="Times New Roman" w:hAnsi="Times New Roman" w:cs="Times New Roman"/>
                <w:b/>
                <w:bCs/>
              </w:rPr>
              <w:t>0.5364</w:t>
            </w:r>
          </w:p>
        </w:tc>
        <w:tc>
          <w:tcPr>
            <w:tcW w:w="841" w:type="dxa"/>
          </w:tcPr>
          <w:p w14:paraId="38C46CD4" w14:textId="6923E56C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proofErr w:type="spellStart"/>
            <w:r w:rsidRPr="004F0C27">
              <w:rPr>
                <w:rFonts w:ascii="Times New Roman" w:hAnsi="Times New Roman" w:cs="Times New Roman"/>
              </w:rPr>
              <w:t>TMhelix</w:t>
            </w:r>
            <w:proofErr w:type="spellEnd"/>
          </w:p>
        </w:tc>
      </w:tr>
      <w:tr w:rsidR="004B3EB1" w:rsidRPr="004F0C27" w14:paraId="596511B9" w14:textId="77777777" w:rsidTr="00FD18CE">
        <w:trPr>
          <w:trHeight w:val="380"/>
        </w:trPr>
        <w:tc>
          <w:tcPr>
            <w:tcW w:w="4228" w:type="dxa"/>
          </w:tcPr>
          <w:p w14:paraId="58E63869" w14:textId="49D4C4C0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VSTVIGFAALAAAVAFLGLGIKRTYRHFSPRKNRSRQPAPEHEVPESGE</w:t>
            </w:r>
          </w:p>
        </w:tc>
        <w:tc>
          <w:tcPr>
            <w:tcW w:w="661" w:type="dxa"/>
          </w:tcPr>
          <w:p w14:paraId="130EEE10" w14:textId="10F2FF9E" w:rsidR="004B3EB1" w:rsidRPr="004F0C27" w:rsidRDefault="00787C0A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890.1</w:t>
            </w:r>
          </w:p>
        </w:tc>
        <w:tc>
          <w:tcPr>
            <w:tcW w:w="640" w:type="dxa"/>
          </w:tcPr>
          <w:p w14:paraId="3ECF8E17" w14:textId="18CE5545" w:rsidR="004B3EB1" w:rsidRPr="004F0C27" w:rsidRDefault="00955088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158</w:t>
            </w:r>
          </w:p>
        </w:tc>
        <w:tc>
          <w:tcPr>
            <w:tcW w:w="841" w:type="dxa"/>
          </w:tcPr>
          <w:p w14:paraId="3B8ADDA0" w14:textId="70A41A48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  <w:tr w:rsidR="004B3EB1" w:rsidRPr="004F0C27" w14:paraId="1A04DB5F" w14:textId="77777777" w:rsidTr="00FD18CE">
        <w:trPr>
          <w:trHeight w:val="380"/>
        </w:trPr>
        <w:tc>
          <w:tcPr>
            <w:tcW w:w="4228" w:type="dxa"/>
          </w:tcPr>
          <w:p w14:paraId="51F9CFA5" w14:textId="028CCBF3" w:rsidR="004B3EB1" w:rsidRPr="004F0C27" w:rsidRDefault="004B3EB1" w:rsidP="004B3EB1">
            <w:pPr>
              <w:rPr>
                <w:rFonts w:ascii="Times New Roman" w:hAnsi="Times New Roman" w:cs="Times New Roman"/>
                <w:b/>
                <w:bCs/>
              </w:rPr>
            </w:pPr>
            <w:r w:rsidRPr="004F0C27">
              <w:rPr>
                <w:rFonts w:ascii="Times New Roman" w:hAnsi="Times New Roman" w:cs="Times New Roman"/>
              </w:rPr>
              <w:t>VSTVLGFAALAAAAAFLGMGLTRTYRHFSPRKNRSRQPALEQEVPESGK</w:t>
            </w:r>
          </w:p>
        </w:tc>
        <w:tc>
          <w:tcPr>
            <w:tcW w:w="661" w:type="dxa"/>
          </w:tcPr>
          <w:p w14:paraId="779FCBF3" w14:textId="38349E0E" w:rsidR="004B3EB1" w:rsidRPr="004F0C27" w:rsidRDefault="00A8602B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ANY93749.1</w:t>
            </w:r>
          </w:p>
        </w:tc>
        <w:tc>
          <w:tcPr>
            <w:tcW w:w="640" w:type="dxa"/>
          </w:tcPr>
          <w:p w14:paraId="48600F68" w14:textId="670DC3FE" w:rsidR="004B3EB1" w:rsidRPr="004F0C27" w:rsidRDefault="00955088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0.2657</w:t>
            </w:r>
          </w:p>
        </w:tc>
        <w:tc>
          <w:tcPr>
            <w:tcW w:w="841" w:type="dxa"/>
          </w:tcPr>
          <w:p w14:paraId="283BD270" w14:textId="62912714" w:rsidR="004B3EB1" w:rsidRPr="004F0C27" w:rsidRDefault="007B3683" w:rsidP="004B3EB1">
            <w:pPr>
              <w:rPr>
                <w:rFonts w:ascii="Times New Roman" w:hAnsi="Times New Roman" w:cs="Times New Roman"/>
              </w:rPr>
            </w:pPr>
            <w:r w:rsidRPr="004F0C27">
              <w:rPr>
                <w:rFonts w:ascii="Times New Roman" w:hAnsi="Times New Roman" w:cs="Times New Roman"/>
              </w:rPr>
              <w:t>-</w:t>
            </w:r>
          </w:p>
        </w:tc>
      </w:tr>
    </w:tbl>
    <w:p w14:paraId="5F553952" w14:textId="468319B3" w:rsidR="0061428C" w:rsidRPr="004F0C27" w:rsidRDefault="0061428C">
      <w:pPr>
        <w:rPr>
          <w:rFonts w:ascii="Times New Roman" w:hAnsi="Times New Roman" w:cs="Times New Roman"/>
        </w:rPr>
      </w:pPr>
    </w:p>
    <w:sectPr w:rsidR="0061428C" w:rsidRPr="004F0C27" w:rsidSect="004E7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rcwMTUyNDU3MTNR0lEKTi0uzszPAykwrQUAsias9ywAAAA="/>
  </w:docVars>
  <w:rsids>
    <w:rsidRoot w:val="006A69F6"/>
    <w:rsid w:val="00003177"/>
    <w:rsid w:val="00074B7D"/>
    <w:rsid w:val="00074DD4"/>
    <w:rsid w:val="000D689F"/>
    <w:rsid w:val="0015578A"/>
    <w:rsid w:val="00165610"/>
    <w:rsid w:val="00200D48"/>
    <w:rsid w:val="00211AE9"/>
    <w:rsid w:val="00251F5B"/>
    <w:rsid w:val="00270B92"/>
    <w:rsid w:val="002A60F9"/>
    <w:rsid w:val="002B18AB"/>
    <w:rsid w:val="0034692A"/>
    <w:rsid w:val="003D6EC5"/>
    <w:rsid w:val="00427061"/>
    <w:rsid w:val="004B3EB1"/>
    <w:rsid w:val="004E7DE0"/>
    <w:rsid w:val="004F0C27"/>
    <w:rsid w:val="004F5BB1"/>
    <w:rsid w:val="005831F2"/>
    <w:rsid w:val="00591385"/>
    <w:rsid w:val="005F19E1"/>
    <w:rsid w:val="0061428C"/>
    <w:rsid w:val="006402F5"/>
    <w:rsid w:val="006A69F6"/>
    <w:rsid w:val="006D7B7D"/>
    <w:rsid w:val="006E51E3"/>
    <w:rsid w:val="00787C0A"/>
    <w:rsid w:val="007B0E9F"/>
    <w:rsid w:val="007B3683"/>
    <w:rsid w:val="007E2631"/>
    <w:rsid w:val="00880E75"/>
    <w:rsid w:val="008C5766"/>
    <w:rsid w:val="008D7455"/>
    <w:rsid w:val="008E401C"/>
    <w:rsid w:val="00947B7F"/>
    <w:rsid w:val="00947C53"/>
    <w:rsid w:val="009533C5"/>
    <w:rsid w:val="00955088"/>
    <w:rsid w:val="009C2838"/>
    <w:rsid w:val="009F6D12"/>
    <w:rsid w:val="00A510A3"/>
    <w:rsid w:val="00A8602B"/>
    <w:rsid w:val="00B008DC"/>
    <w:rsid w:val="00B731C9"/>
    <w:rsid w:val="00B90623"/>
    <w:rsid w:val="00B97EC0"/>
    <w:rsid w:val="00CF0788"/>
    <w:rsid w:val="00D312EE"/>
    <w:rsid w:val="00D4154E"/>
    <w:rsid w:val="00D85A01"/>
    <w:rsid w:val="00D91135"/>
    <w:rsid w:val="00E922DB"/>
    <w:rsid w:val="00FD18CE"/>
    <w:rsid w:val="00FE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100CE0"/>
  <w15:docId w15:val="{0407CDD0-AC89-4E30-9263-3DD61B378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9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9F6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00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0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0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7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7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7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76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D18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ile Madlala (214523192)</dc:creator>
  <cp:keywords/>
  <dc:description/>
  <cp:lastModifiedBy>Matthew Adeleke</cp:lastModifiedBy>
  <cp:revision>5</cp:revision>
  <dcterms:created xsi:type="dcterms:W3CDTF">2022-07-11T21:17:00Z</dcterms:created>
  <dcterms:modified xsi:type="dcterms:W3CDTF">2023-06-2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a2ff84eed7b2385a190af4bf2015cfa26671b241373297e43502b71511c4db</vt:lpwstr>
  </property>
</Properties>
</file>